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62F" w:rsidRPr="00E62752" w:rsidRDefault="00BA262F" w:rsidP="00BA262F">
      <w:pPr>
        <w:jc w:val="both"/>
        <w:rPr>
          <w:rFonts w:ascii="Times New Roman" w:hAnsi="Times New Roman" w:cs="Times New Roman"/>
        </w:rPr>
        <w:sectPr w:rsidR="00BA262F" w:rsidRPr="00E62752" w:rsidSect="00153633">
          <w:headerReference w:type="default" r:id="rId8"/>
          <w:footerReference w:type="default" r:id="rId9"/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A150D6" w:rsidRPr="00E62752" w:rsidRDefault="00A150D6" w:rsidP="005E2D5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</w:t>
      </w:r>
      <w:r w:rsidR="005E63CC" w:rsidRPr="00E62752">
        <w:rPr>
          <w:rFonts w:ascii="Times New Roman" w:hAnsi="Times New Roman" w:cs="Times New Roman"/>
          <w:b/>
          <w:sz w:val="28"/>
          <w:szCs w:val="28"/>
          <w:u w:val="single"/>
        </w:rPr>
        <w:t>I.</w:t>
      </w:r>
      <w:r w:rsidR="009D4F05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5E63CC" w:rsidRPr="00E62752">
        <w:rPr>
          <w:rFonts w:ascii="Times New Roman" w:hAnsi="Times New Roman" w:cs="Times New Roman"/>
          <w:b/>
          <w:sz w:val="28"/>
          <w:szCs w:val="28"/>
          <w:u w:val="single"/>
        </w:rPr>
        <w:t>M</w:t>
      </w:r>
      <w:r w:rsidR="009D4F05" w:rsidRPr="00E62752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5E63CC" w:rsidRPr="00E62752">
        <w:rPr>
          <w:rFonts w:ascii="Times New Roman" w:hAnsi="Times New Roman" w:cs="Times New Roman"/>
          <w:b/>
          <w:sz w:val="28"/>
          <w:szCs w:val="28"/>
          <w:u w:val="single"/>
        </w:rPr>
        <w:t>Sc</w:t>
      </w:r>
      <w:r w:rsidR="009D4F05" w:rsidRPr="00E62752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C51596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gramStart"/>
      <w:r w:rsidR="00B5004A">
        <w:rPr>
          <w:rFonts w:ascii="Times New Roman" w:hAnsi="Times New Roman" w:cs="Times New Roman"/>
          <w:b/>
          <w:sz w:val="28"/>
          <w:szCs w:val="28"/>
          <w:u w:val="single"/>
        </w:rPr>
        <w:t>10</w:t>
      </w:r>
      <w:r w:rsidR="007D1848" w:rsidRPr="00E62752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7D1848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C51596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="000B6059" w:rsidRPr="00E62752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>PHYSICS) FOR THE SESSION 202</w:t>
      </w:r>
      <w:r w:rsidR="00300895" w:rsidRPr="00E62752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:rsidR="00A150D6" w:rsidRPr="00E62752" w:rsidRDefault="00A150D6" w:rsidP="00A150D6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A150D6" w:rsidRPr="00E62752" w:rsidRDefault="00A150D6" w:rsidP="00A150D6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proofErr w:type="gramStart"/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W</w:t>
      </w:r>
      <w:r w:rsidR="00D3553D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E</w:t>
      </w:r>
      <w:r w:rsidR="00D3553D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F   </w:t>
      </w:r>
      <w:r w:rsidR="00B5004A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.</w:t>
      </w:r>
      <w:proofErr w:type="gramEnd"/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202</w:t>
      </w:r>
      <w:r w:rsidR="00317C1C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3</w:t>
      </w:r>
    </w:p>
    <w:p w:rsidR="00A150D6" w:rsidRPr="00E62752" w:rsidRDefault="00A150D6" w:rsidP="00A150D6">
      <w:pPr>
        <w:jc w:val="right"/>
        <w:rPr>
          <w:rFonts w:ascii="Times New Roman" w:hAnsi="Times New Roman" w:cs="Times New Roman"/>
        </w:rPr>
      </w:pPr>
    </w:p>
    <w:tbl>
      <w:tblPr>
        <w:tblW w:w="14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3"/>
        <w:gridCol w:w="1599"/>
        <w:gridCol w:w="1759"/>
        <w:gridCol w:w="1713"/>
        <w:gridCol w:w="1559"/>
        <w:gridCol w:w="1559"/>
        <w:gridCol w:w="1559"/>
        <w:gridCol w:w="1701"/>
        <w:gridCol w:w="1560"/>
      </w:tblGrid>
      <w:tr w:rsidR="00C278E3" w:rsidRPr="00E62752" w:rsidTr="008F7B28">
        <w:trPr>
          <w:trHeight w:val="57"/>
          <w:jc w:val="center"/>
        </w:trPr>
        <w:tc>
          <w:tcPr>
            <w:tcW w:w="1463" w:type="dxa"/>
          </w:tcPr>
          <w:p w:rsidR="00F743FD" w:rsidRPr="00E62752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599" w:type="dxa"/>
          </w:tcPr>
          <w:p w:rsidR="00F743FD" w:rsidRPr="00E62752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9:00-10:0</w:t>
            </w:r>
            <w:r w:rsidR="00F743FD" w:rsidRPr="00E62752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59" w:type="dxa"/>
          </w:tcPr>
          <w:p w:rsidR="00F743FD" w:rsidRPr="00E62752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0:00 -11.0</w:t>
            </w:r>
            <w:r w:rsidR="00F743FD" w:rsidRPr="00E62752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13" w:type="dxa"/>
          </w:tcPr>
          <w:p w:rsidR="00F743FD" w:rsidRPr="00E62752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1.00-12.0</w:t>
            </w:r>
            <w:r w:rsidR="00F743FD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:rsidR="00F743FD" w:rsidRPr="00E62752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2.00 -1:0</w:t>
            </w:r>
            <w:r w:rsidR="00F743FD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:rsidR="00F743FD" w:rsidRPr="00E62752" w:rsidRDefault="00F743FD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:</w:t>
            </w:r>
            <w:r w:rsidR="00FA2E27" w:rsidRPr="00E62752">
              <w:rPr>
                <w:rFonts w:ascii="Times New Roman" w:hAnsi="Times New Roman" w:cs="Times New Roman"/>
                <w:b/>
              </w:rPr>
              <w:t>00-2.0</w:t>
            </w:r>
            <w:r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:rsidR="00F743FD" w:rsidRPr="00E62752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2</w:t>
            </w:r>
            <w:r w:rsidR="00FA2E27" w:rsidRPr="00E62752">
              <w:rPr>
                <w:rFonts w:ascii="Times New Roman" w:hAnsi="Times New Roman" w:cs="Times New Roman"/>
                <w:b/>
              </w:rPr>
              <w:t>.00-3:0</w:t>
            </w:r>
            <w:r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701" w:type="dxa"/>
          </w:tcPr>
          <w:p w:rsidR="00F743FD" w:rsidRPr="00E62752" w:rsidRDefault="00FA2E27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3:0</w:t>
            </w:r>
            <w:r w:rsidR="00F743FD" w:rsidRPr="00E62752">
              <w:rPr>
                <w:rFonts w:ascii="Times New Roman" w:hAnsi="Times New Roman" w:cs="Times New Roman"/>
                <w:b/>
              </w:rPr>
              <w:t>0 - 4:</w:t>
            </w:r>
            <w:r w:rsidRPr="00E62752">
              <w:rPr>
                <w:rFonts w:ascii="Times New Roman" w:hAnsi="Times New Roman" w:cs="Times New Roman"/>
                <w:b/>
              </w:rPr>
              <w:t>0</w:t>
            </w:r>
            <w:r w:rsidR="00F743FD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60" w:type="dxa"/>
          </w:tcPr>
          <w:p w:rsidR="00F743FD" w:rsidRPr="00E62752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F25B47" w:rsidRPr="00E62752" w:rsidTr="00B5004A">
        <w:trPr>
          <w:trHeight w:val="57"/>
          <w:jc w:val="center"/>
        </w:trPr>
        <w:tc>
          <w:tcPr>
            <w:tcW w:w="1463" w:type="dxa"/>
          </w:tcPr>
          <w:p w:rsidR="00F25B47" w:rsidRPr="00E62752" w:rsidRDefault="00F25B47" w:rsidP="00F25B4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99" w:type="dxa"/>
            <w:vAlign w:val="center"/>
          </w:tcPr>
          <w:p w:rsidR="00F25B47" w:rsidRPr="001C3D56" w:rsidRDefault="00F25B47" w:rsidP="00F25B4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  <w:lang w:val="en-IN" w:bidi="ar-SA"/>
              </w:rPr>
            </w:pPr>
            <w:r w:rsidRPr="001C3D56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  <w:tc>
          <w:tcPr>
            <w:tcW w:w="1759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713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559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A06"/>
            <w:vAlign w:val="center"/>
          </w:tcPr>
          <w:p w:rsidR="00F25B47" w:rsidRPr="00E62752" w:rsidRDefault="00F25B47" w:rsidP="00F25B47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9" w:type="dxa"/>
            <w:vAlign w:val="center"/>
          </w:tcPr>
          <w:p w:rsidR="00F25B47" w:rsidRPr="001C3D56" w:rsidRDefault="00986FDC" w:rsidP="00F25B4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1C3D56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AMP</w:t>
            </w:r>
          </w:p>
        </w:tc>
        <w:tc>
          <w:tcPr>
            <w:tcW w:w="1701" w:type="dxa"/>
            <w:vAlign w:val="center"/>
          </w:tcPr>
          <w:p w:rsidR="00F25B47" w:rsidRPr="001C3D56" w:rsidRDefault="00986FDC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560" w:type="dxa"/>
            <w:vAlign w:val="center"/>
          </w:tcPr>
          <w:p w:rsidR="00F25B47" w:rsidRPr="001C3D56" w:rsidRDefault="00571390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nar</w:t>
            </w:r>
          </w:p>
        </w:tc>
      </w:tr>
      <w:tr w:rsidR="003F4724" w:rsidRPr="00E62752" w:rsidTr="00030EDC">
        <w:trPr>
          <w:trHeight w:val="57"/>
          <w:jc w:val="center"/>
        </w:trPr>
        <w:tc>
          <w:tcPr>
            <w:tcW w:w="1463" w:type="dxa"/>
          </w:tcPr>
          <w:p w:rsidR="003F4724" w:rsidRPr="00E62752" w:rsidRDefault="003F4724" w:rsidP="003F47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99" w:type="dxa"/>
            <w:vAlign w:val="center"/>
          </w:tcPr>
          <w:p w:rsidR="003F4724" w:rsidRPr="001C3D56" w:rsidRDefault="003F4724" w:rsidP="003F4724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759" w:type="dxa"/>
            <w:vAlign w:val="center"/>
          </w:tcPr>
          <w:p w:rsidR="003F4724" w:rsidRDefault="003F4724" w:rsidP="00030EDC">
            <w:pPr>
              <w:jc w:val="center"/>
            </w:pPr>
            <w:r w:rsidRPr="001E11FF">
              <w:rPr>
                <w:rFonts w:ascii="Times New Roman" w:hAnsi="Times New Roman" w:cs="Times New Roman"/>
                <w:sz w:val="20"/>
                <w:szCs w:val="20"/>
              </w:rPr>
              <w:t>Seminar</w:t>
            </w:r>
          </w:p>
        </w:tc>
        <w:tc>
          <w:tcPr>
            <w:tcW w:w="1713" w:type="dxa"/>
            <w:vAlign w:val="center"/>
          </w:tcPr>
          <w:p w:rsidR="003F4724" w:rsidRDefault="003F4724" w:rsidP="00030EDC">
            <w:pPr>
              <w:jc w:val="center"/>
            </w:pPr>
            <w:r w:rsidRPr="001E11FF">
              <w:rPr>
                <w:rFonts w:ascii="Times New Roman" w:hAnsi="Times New Roman" w:cs="Times New Roman"/>
                <w:sz w:val="20"/>
                <w:szCs w:val="20"/>
              </w:rPr>
              <w:t>Seminar</w:t>
            </w:r>
          </w:p>
        </w:tc>
        <w:tc>
          <w:tcPr>
            <w:tcW w:w="1559" w:type="dxa"/>
            <w:vAlign w:val="center"/>
          </w:tcPr>
          <w:p w:rsidR="003F4724" w:rsidRPr="001C3D56" w:rsidRDefault="003F4724" w:rsidP="003F4724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A06"/>
            <w:vAlign w:val="center"/>
          </w:tcPr>
          <w:p w:rsidR="003F4724" w:rsidRPr="00E62752" w:rsidRDefault="003F4724" w:rsidP="003F4724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3F4724" w:rsidRPr="001C3D56" w:rsidRDefault="003F4724" w:rsidP="003F47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  <w:tc>
          <w:tcPr>
            <w:tcW w:w="1701" w:type="dxa"/>
            <w:vAlign w:val="center"/>
          </w:tcPr>
          <w:p w:rsidR="003F4724" w:rsidRPr="001C3D56" w:rsidRDefault="003F4724" w:rsidP="003F47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  <w:tc>
          <w:tcPr>
            <w:tcW w:w="1560" w:type="dxa"/>
            <w:vAlign w:val="center"/>
          </w:tcPr>
          <w:p w:rsidR="003F4724" w:rsidRPr="001C3D56" w:rsidRDefault="003F4724" w:rsidP="003F47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</w:tr>
      <w:tr w:rsidR="00F25B47" w:rsidRPr="00E62752" w:rsidTr="001C3D56">
        <w:trPr>
          <w:trHeight w:val="57"/>
          <w:jc w:val="center"/>
        </w:trPr>
        <w:tc>
          <w:tcPr>
            <w:tcW w:w="1463" w:type="dxa"/>
          </w:tcPr>
          <w:p w:rsidR="00F25B47" w:rsidRPr="00E62752" w:rsidRDefault="00F25B47" w:rsidP="00F25B4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99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  <w:tc>
          <w:tcPr>
            <w:tcW w:w="1759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713" w:type="dxa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559" w:type="dxa"/>
            <w:shd w:val="clear" w:color="auto" w:fill="FFFF00"/>
            <w:vAlign w:val="center"/>
          </w:tcPr>
          <w:p w:rsidR="00F25B47" w:rsidRPr="001C3D56" w:rsidRDefault="00F25B47" w:rsidP="00F25B47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F25B47" w:rsidRPr="00E62752" w:rsidRDefault="001C3D56" w:rsidP="00F25B4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559" w:type="dxa"/>
            <w:vAlign w:val="center"/>
          </w:tcPr>
          <w:p w:rsidR="00F25B47" w:rsidRPr="001C3D56" w:rsidRDefault="00986FDC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701" w:type="dxa"/>
            <w:vAlign w:val="center"/>
          </w:tcPr>
          <w:p w:rsidR="00F25B47" w:rsidRPr="001C3D56" w:rsidRDefault="00986FDC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560" w:type="dxa"/>
            <w:vAlign w:val="center"/>
          </w:tcPr>
          <w:p w:rsidR="00F25B47" w:rsidRPr="001C3D56" w:rsidRDefault="00986FDC" w:rsidP="00F25B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</w:tr>
      <w:tr w:rsidR="001C3D56" w:rsidRPr="00E62752" w:rsidTr="001C3D56">
        <w:trPr>
          <w:trHeight w:val="57"/>
          <w:jc w:val="center"/>
        </w:trPr>
        <w:tc>
          <w:tcPr>
            <w:tcW w:w="1463" w:type="dxa"/>
          </w:tcPr>
          <w:p w:rsidR="001C3D56" w:rsidRPr="00E62752" w:rsidRDefault="001C3D56" w:rsidP="001C3D5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99" w:type="dxa"/>
            <w:vAlign w:val="center"/>
          </w:tcPr>
          <w:p w:rsidR="001C3D56" w:rsidRPr="001C3D56" w:rsidRDefault="001C3D56" w:rsidP="001C3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  <w:tc>
          <w:tcPr>
            <w:tcW w:w="1759" w:type="dxa"/>
            <w:vAlign w:val="center"/>
          </w:tcPr>
          <w:p w:rsidR="001C3D56" w:rsidRPr="001C3D56" w:rsidRDefault="001C3D56" w:rsidP="001C3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  <w:tc>
          <w:tcPr>
            <w:tcW w:w="1713" w:type="dxa"/>
            <w:vAlign w:val="center"/>
          </w:tcPr>
          <w:p w:rsidR="001C3D56" w:rsidRPr="001C3D56" w:rsidRDefault="001C3D56" w:rsidP="001C3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  <w:tc>
          <w:tcPr>
            <w:tcW w:w="1559" w:type="dxa"/>
            <w:vAlign w:val="center"/>
          </w:tcPr>
          <w:p w:rsidR="001C3D56" w:rsidRPr="001C3D56" w:rsidRDefault="001C3D56" w:rsidP="001C3D56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A06"/>
            <w:vAlign w:val="center"/>
          </w:tcPr>
          <w:p w:rsidR="001C3D56" w:rsidRPr="00E62752" w:rsidRDefault="001C3D56" w:rsidP="001C3D56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1C3D56" w:rsidRPr="001C3D56" w:rsidRDefault="001C3D56" w:rsidP="001C3D5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1C3D56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AMP</w:t>
            </w:r>
          </w:p>
        </w:tc>
        <w:tc>
          <w:tcPr>
            <w:tcW w:w="1701" w:type="dxa"/>
            <w:vAlign w:val="center"/>
          </w:tcPr>
          <w:p w:rsidR="001C3D56" w:rsidRPr="001C3D56" w:rsidRDefault="001C3D56" w:rsidP="001C3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560" w:type="dxa"/>
            <w:vAlign w:val="center"/>
          </w:tcPr>
          <w:p w:rsidR="001C3D56" w:rsidRPr="001C3D56" w:rsidRDefault="00571390" w:rsidP="001C3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nar</w:t>
            </w:r>
          </w:p>
        </w:tc>
      </w:tr>
      <w:tr w:rsidR="00986FDC" w:rsidRPr="00E62752" w:rsidTr="00B5004A">
        <w:trPr>
          <w:trHeight w:val="57"/>
          <w:jc w:val="center"/>
        </w:trPr>
        <w:tc>
          <w:tcPr>
            <w:tcW w:w="1463" w:type="dxa"/>
          </w:tcPr>
          <w:p w:rsidR="00986FDC" w:rsidRPr="00E62752" w:rsidRDefault="00986FDC" w:rsidP="00986FD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99" w:type="dxa"/>
            <w:vAlign w:val="center"/>
          </w:tcPr>
          <w:p w:rsidR="00986FDC" w:rsidRPr="001C3D56" w:rsidRDefault="00986FDC" w:rsidP="00986F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759" w:type="dxa"/>
            <w:vAlign w:val="center"/>
          </w:tcPr>
          <w:p w:rsidR="00986FDC" w:rsidRPr="001C3D56" w:rsidRDefault="00986FDC" w:rsidP="00986F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713" w:type="dxa"/>
            <w:vAlign w:val="center"/>
          </w:tcPr>
          <w:p w:rsidR="00986FDC" w:rsidRPr="001C3D56" w:rsidRDefault="00986FDC" w:rsidP="00986F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559" w:type="dxa"/>
            <w:vAlign w:val="center"/>
          </w:tcPr>
          <w:p w:rsidR="00986FDC" w:rsidRPr="001C3D56" w:rsidRDefault="00986FDC" w:rsidP="00986F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56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559" w:type="dxa"/>
            <w:shd w:val="clear" w:color="auto" w:fill="FFFA06"/>
            <w:vAlign w:val="center"/>
          </w:tcPr>
          <w:p w:rsidR="00986FDC" w:rsidRPr="00E62752" w:rsidRDefault="00986FDC" w:rsidP="00986FD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986FDC" w:rsidRPr="00E62752" w:rsidRDefault="00986FDC" w:rsidP="00986FDC">
            <w:pPr>
              <w:pStyle w:val="TableParagraph"/>
              <w:spacing w:line="360" w:lineRule="auto"/>
              <w:ind w:left="562" w:right="310" w:hanging="21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Align w:val="center"/>
          </w:tcPr>
          <w:p w:rsidR="00986FDC" w:rsidRPr="00E62752" w:rsidRDefault="00986FDC" w:rsidP="00986FDC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:rsidR="00986FDC" w:rsidRPr="00E62752" w:rsidRDefault="00986FDC" w:rsidP="00986FDC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6FDC" w:rsidRPr="00E62752" w:rsidTr="00B905C4">
        <w:trPr>
          <w:trHeight w:val="57"/>
          <w:jc w:val="center"/>
        </w:trPr>
        <w:tc>
          <w:tcPr>
            <w:tcW w:w="1463" w:type="dxa"/>
          </w:tcPr>
          <w:p w:rsidR="00986FDC" w:rsidRPr="00E62752" w:rsidRDefault="00986FDC" w:rsidP="00986FD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92D050"/>
            <w:vAlign w:val="bottom"/>
          </w:tcPr>
          <w:p w:rsidR="00986FDC" w:rsidRPr="00E62752" w:rsidRDefault="00986FDC" w:rsidP="00986FDC">
            <w:pPr>
              <w:pStyle w:val="TableParagraph"/>
              <w:spacing w:line="360" w:lineRule="auto"/>
              <w:ind w:left="562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:rsidR="00A150D6" w:rsidRPr="00E62752" w:rsidRDefault="00A150D6" w:rsidP="00A150D6">
      <w:pPr>
        <w:jc w:val="right"/>
        <w:rPr>
          <w:rFonts w:ascii="Times New Roman" w:hAnsi="Times New Roman" w:cs="Times New Roman"/>
        </w:rPr>
      </w:pPr>
    </w:p>
    <w:p w:rsidR="00A150D6" w:rsidRPr="00E62752" w:rsidRDefault="00A150D6" w:rsidP="00A150D6">
      <w:pPr>
        <w:ind w:firstLine="720"/>
        <w:jc w:val="both"/>
        <w:rPr>
          <w:rFonts w:ascii="Times New Roman" w:hAnsi="Times New Roman" w:cs="Times New Roman"/>
        </w:rPr>
        <w:sectPr w:rsidR="00A150D6" w:rsidRPr="00E62752" w:rsidSect="005E2D5D">
          <w:headerReference w:type="default" r:id="rId10"/>
          <w:type w:val="continuous"/>
          <w:pgSz w:w="16838" w:h="11906" w:orient="landscape"/>
          <w:pgMar w:top="1276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2854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5"/>
        <w:gridCol w:w="5921"/>
        <w:gridCol w:w="5658"/>
      </w:tblGrid>
      <w:tr w:rsidR="0011502C" w:rsidRPr="00E62752" w:rsidTr="00B5004A">
        <w:trPr>
          <w:trHeight w:val="331"/>
        </w:trPr>
        <w:tc>
          <w:tcPr>
            <w:tcW w:w="1275" w:type="dxa"/>
            <w:vAlign w:val="center"/>
          </w:tcPr>
          <w:p w:rsidR="00CF122E" w:rsidRPr="00E62752" w:rsidRDefault="00F25B47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ST</w:t>
            </w:r>
          </w:p>
        </w:tc>
        <w:tc>
          <w:tcPr>
            <w:tcW w:w="5921" w:type="dxa"/>
            <w:vAlign w:val="center"/>
          </w:tcPr>
          <w:p w:rsidR="00CF122E" w:rsidRPr="00E62752" w:rsidRDefault="00EB0573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ANOSCIENCE AND TECHNOLOGY </w:t>
            </w: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658" w:type="dxa"/>
            <w:vAlign w:val="center"/>
          </w:tcPr>
          <w:p w:rsidR="00CF122E" w:rsidRPr="00E62752" w:rsidRDefault="00CF122E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EB0573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r w:rsid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ARIPRIYA RATH</w:t>
            </w:r>
          </w:p>
        </w:tc>
      </w:tr>
      <w:tr w:rsidR="0011502C" w:rsidRPr="00E62752" w:rsidTr="00B5004A">
        <w:trPr>
          <w:trHeight w:val="263"/>
        </w:trPr>
        <w:tc>
          <w:tcPr>
            <w:tcW w:w="1275" w:type="dxa"/>
            <w:vAlign w:val="center"/>
          </w:tcPr>
          <w:p w:rsidR="00CF122E" w:rsidRPr="00E62752" w:rsidRDefault="00F25B47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MP</w:t>
            </w:r>
          </w:p>
        </w:tc>
        <w:tc>
          <w:tcPr>
            <w:tcW w:w="5921" w:type="dxa"/>
            <w:vAlign w:val="center"/>
          </w:tcPr>
          <w:p w:rsidR="00CF122E" w:rsidRPr="00E62752" w:rsidRDefault="00EB0573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: </w:t>
            </w:r>
            <w:r w:rsidR="00F25B47" w:rsidRP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TOMIC AND MOLECULAR PHYSICS</w:t>
            </w:r>
          </w:p>
        </w:tc>
        <w:tc>
          <w:tcPr>
            <w:tcW w:w="5658" w:type="dxa"/>
            <w:vAlign w:val="center"/>
          </w:tcPr>
          <w:p w:rsidR="00CF122E" w:rsidRPr="00E62752" w:rsidRDefault="00CF122E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w w:val="105"/>
                <w:sz w:val="18"/>
                <w:szCs w:val="18"/>
              </w:rPr>
              <w:t xml:space="preserve">: DR. </w:t>
            </w:r>
            <w:r w:rsidR="00F25B47">
              <w:rPr>
                <w:rFonts w:ascii="Times New Roman" w:hAnsi="Times New Roman" w:cs="Times New Roman"/>
                <w:color w:val="000000" w:themeColor="text1"/>
                <w:w w:val="105"/>
                <w:sz w:val="18"/>
                <w:szCs w:val="18"/>
              </w:rPr>
              <w:t>SAMITA PATTANAYAK</w:t>
            </w:r>
          </w:p>
        </w:tc>
      </w:tr>
      <w:tr w:rsidR="0011502C" w:rsidRPr="00E62752" w:rsidTr="00B5004A">
        <w:trPr>
          <w:trHeight w:val="286"/>
        </w:trPr>
        <w:tc>
          <w:tcPr>
            <w:tcW w:w="1275" w:type="dxa"/>
            <w:vAlign w:val="center"/>
          </w:tcPr>
          <w:p w:rsidR="00CF122E" w:rsidRPr="00E62752" w:rsidRDefault="00F25B47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="00CD0A97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MP</w:t>
            </w:r>
          </w:p>
        </w:tc>
        <w:tc>
          <w:tcPr>
            <w:tcW w:w="5921" w:type="dxa"/>
            <w:vAlign w:val="center"/>
          </w:tcPr>
          <w:p w:rsidR="00CF122E" w:rsidRPr="00E62752" w:rsidRDefault="00EB0573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DVANCED</w:t>
            </w: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CONDENSED MATTER PHYSICS</w:t>
            </w:r>
          </w:p>
        </w:tc>
        <w:tc>
          <w:tcPr>
            <w:tcW w:w="5658" w:type="dxa"/>
            <w:vAlign w:val="center"/>
          </w:tcPr>
          <w:p w:rsidR="00CF122E" w:rsidRPr="00E62752" w:rsidRDefault="00CF122E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R. PRAFULLA KUMAR MISHRA</w:t>
            </w:r>
            <w:r w:rsidR="00EB0573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11502C" w:rsidRPr="00E62752" w:rsidTr="00B5004A">
        <w:trPr>
          <w:trHeight w:val="285"/>
        </w:trPr>
        <w:tc>
          <w:tcPr>
            <w:tcW w:w="1275" w:type="dxa"/>
            <w:vAlign w:val="center"/>
          </w:tcPr>
          <w:p w:rsidR="00CF122E" w:rsidRPr="00E62752" w:rsidRDefault="00F25B47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S</w:t>
            </w:r>
          </w:p>
        </w:tc>
        <w:tc>
          <w:tcPr>
            <w:tcW w:w="5921" w:type="dxa"/>
            <w:vAlign w:val="center"/>
          </w:tcPr>
          <w:p w:rsidR="00CF122E" w:rsidRPr="00E62752" w:rsidRDefault="00EB0573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F25B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ATERIAL SCIENCE</w:t>
            </w:r>
          </w:p>
        </w:tc>
        <w:tc>
          <w:tcPr>
            <w:tcW w:w="5658" w:type="dxa"/>
            <w:vAlign w:val="center"/>
          </w:tcPr>
          <w:p w:rsidR="00CF122E" w:rsidRPr="00E62752" w:rsidRDefault="00CF122E" w:rsidP="00571390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  </w:t>
            </w:r>
            <w:r w:rsidR="00571390">
              <w:rPr>
                <w:rFonts w:ascii="Times New Roman" w:hAnsi="Times New Roman" w:cs="Times New Roman"/>
                <w:color w:val="000000" w:themeColor="text1"/>
                <w:w w:val="105"/>
                <w:sz w:val="18"/>
                <w:szCs w:val="18"/>
              </w:rPr>
              <w:t>VARSA PUROHIT</w:t>
            </w:r>
            <w:r w:rsidR="007D1848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11502C" w:rsidRPr="00E62752" w:rsidTr="00B5004A">
        <w:trPr>
          <w:trHeight w:val="291"/>
        </w:trPr>
        <w:tc>
          <w:tcPr>
            <w:tcW w:w="1275" w:type="dxa"/>
            <w:vAlign w:val="center"/>
          </w:tcPr>
          <w:p w:rsidR="007D1848" w:rsidRPr="00E62752" w:rsidRDefault="00F25B47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MINAR</w:t>
            </w:r>
          </w:p>
        </w:tc>
        <w:tc>
          <w:tcPr>
            <w:tcW w:w="5921" w:type="dxa"/>
            <w:vAlign w:val="center"/>
          </w:tcPr>
          <w:p w:rsidR="007D1848" w:rsidRPr="00E62752" w:rsidRDefault="00EB0573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B500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MINAR</w:t>
            </w:r>
          </w:p>
        </w:tc>
        <w:tc>
          <w:tcPr>
            <w:tcW w:w="5658" w:type="dxa"/>
            <w:vAlign w:val="center"/>
          </w:tcPr>
          <w:p w:rsidR="007D1848" w:rsidRPr="00E62752" w:rsidRDefault="007D1848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</w:p>
        </w:tc>
      </w:tr>
      <w:tr w:rsidR="0011502C" w:rsidRPr="00E62752" w:rsidTr="00B5004A">
        <w:trPr>
          <w:trHeight w:val="253"/>
        </w:trPr>
        <w:tc>
          <w:tcPr>
            <w:tcW w:w="1275" w:type="dxa"/>
            <w:vAlign w:val="center"/>
          </w:tcPr>
          <w:p w:rsidR="00EE7DA3" w:rsidRPr="00E62752" w:rsidRDefault="000C6F0F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w w:val="105"/>
                <w:sz w:val="18"/>
                <w:szCs w:val="18"/>
              </w:rPr>
              <w:t>AE Lab</w:t>
            </w:r>
          </w:p>
        </w:tc>
        <w:tc>
          <w:tcPr>
            <w:tcW w:w="5921" w:type="dxa"/>
            <w:vAlign w:val="center"/>
          </w:tcPr>
          <w:p w:rsidR="00EE7DA3" w:rsidRPr="00E62752" w:rsidRDefault="00EB0573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w w:val="105"/>
                <w:sz w:val="18"/>
                <w:szCs w:val="18"/>
              </w:rPr>
              <w:t xml:space="preserve">: </w:t>
            </w:r>
            <w:r w:rsidR="00B5004A" w:rsidRPr="001C3D5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ODERN PHYSICS LABORATORY</w:t>
            </w:r>
          </w:p>
        </w:tc>
        <w:tc>
          <w:tcPr>
            <w:tcW w:w="5658" w:type="dxa"/>
            <w:vAlign w:val="center"/>
          </w:tcPr>
          <w:p w:rsidR="00EE7DA3" w:rsidRPr="00E62752" w:rsidRDefault="00160E5D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B57E2E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DR. SAMITA PATTANAYAK, </w:t>
            </w:r>
            <w:r w:rsidR="00364C90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r w:rsidR="001C3D5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ARIPRIYA RATH</w:t>
            </w:r>
          </w:p>
        </w:tc>
      </w:tr>
      <w:tr w:rsidR="0011502C" w:rsidRPr="00E62752" w:rsidTr="00B5004A">
        <w:trPr>
          <w:trHeight w:val="313"/>
        </w:trPr>
        <w:tc>
          <w:tcPr>
            <w:tcW w:w="1275" w:type="dxa"/>
            <w:vAlign w:val="center"/>
          </w:tcPr>
          <w:p w:rsidR="00EE7DA3" w:rsidRPr="00E62752" w:rsidRDefault="001C3D56" w:rsidP="00B5004A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</w:t>
            </w:r>
            <w:r w:rsidR="00CD0A97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MP</w:t>
            </w:r>
            <w:r w:rsidR="000C6F0F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5921" w:type="dxa"/>
            <w:vAlign w:val="center"/>
          </w:tcPr>
          <w:p w:rsidR="00EE7DA3" w:rsidRPr="00E62752" w:rsidRDefault="00EB0573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1C3D56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DVANCED</w:t>
            </w:r>
            <w:r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CONDENSED MATTER PHYSICS LABORATORY</w:t>
            </w:r>
          </w:p>
        </w:tc>
        <w:tc>
          <w:tcPr>
            <w:tcW w:w="5658" w:type="dxa"/>
            <w:vAlign w:val="center"/>
          </w:tcPr>
          <w:p w:rsidR="00EE7DA3" w:rsidRPr="00E62752" w:rsidRDefault="00B5004A" w:rsidP="00B500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 AKASH SHARMA</w:t>
            </w:r>
            <w:r w:rsidR="00EE7DA3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, </w:t>
            </w:r>
            <w:r w:rsidR="00EB0573" w:rsidRPr="00E627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IJAYLAXMI BISWAL</w:t>
            </w:r>
          </w:p>
        </w:tc>
      </w:tr>
    </w:tbl>
    <w:p w:rsidR="00DD55A0" w:rsidRPr="00E62752" w:rsidRDefault="00DD55A0" w:rsidP="00A150D6">
      <w:pPr>
        <w:jc w:val="both"/>
        <w:rPr>
          <w:rFonts w:ascii="Times New Roman" w:hAnsi="Times New Roman" w:cs="Times New Roman"/>
          <w:b/>
          <w:szCs w:val="28"/>
        </w:rPr>
      </w:pPr>
    </w:p>
    <w:p w:rsidR="009D4F05" w:rsidRPr="00E62752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:rsidR="009D4F05" w:rsidRPr="00E62752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:rsidR="00EE15FB" w:rsidRPr="00E62752" w:rsidRDefault="00A150D6" w:rsidP="00E03174">
      <w:pPr>
        <w:jc w:val="both"/>
        <w:rPr>
          <w:rFonts w:ascii="Times New Roman" w:hAnsi="Times New Roman" w:cs="Times New Roman"/>
          <w:b/>
          <w:szCs w:val="28"/>
        </w:rPr>
      </w:pPr>
      <w:r w:rsidRPr="00E62752">
        <w:rPr>
          <w:rFonts w:ascii="Times New Roman" w:hAnsi="Times New Roman" w:cs="Times New Roman"/>
          <w:b/>
          <w:szCs w:val="28"/>
        </w:rPr>
        <w:t>ROOM NO. A2-</w:t>
      </w:r>
      <w:r w:rsidR="00BC1051" w:rsidRPr="00E62752">
        <w:rPr>
          <w:rFonts w:ascii="Times New Roman" w:hAnsi="Times New Roman" w:cs="Times New Roman"/>
          <w:b/>
          <w:szCs w:val="28"/>
        </w:rPr>
        <w:t>5</w:t>
      </w:r>
      <w:r w:rsidR="00F54A22" w:rsidRPr="00E62752">
        <w:rPr>
          <w:rFonts w:ascii="Times New Roman" w:hAnsi="Times New Roman" w:cs="Times New Roman"/>
          <w:b/>
          <w:szCs w:val="28"/>
        </w:rPr>
        <w:t>1</w:t>
      </w:r>
      <w:r w:rsidR="00BC1051" w:rsidRPr="00E62752">
        <w:rPr>
          <w:rFonts w:ascii="Times New Roman" w:hAnsi="Times New Roman" w:cs="Times New Roman"/>
          <w:b/>
          <w:szCs w:val="28"/>
        </w:rPr>
        <w:t>3</w:t>
      </w:r>
      <w:r w:rsidR="0074718F" w:rsidRPr="00E62752">
        <w:rPr>
          <w:rFonts w:ascii="Times New Roman" w:hAnsi="Times New Roman" w:cs="Times New Roman"/>
          <w:b/>
          <w:szCs w:val="28"/>
        </w:rPr>
        <w:t xml:space="preserve"> </w:t>
      </w:r>
      <w:r w:rsidR="00B5004A"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                                              </w:t>
      </w:r>
      <w:r w:rsidRPr="00E62752">
        <w:rPr>
          <w:rFonts w:ascii="Times New Roman" w:hAnsi="Times New Roman" w:cs="Times New Roman"/>
          <w:b/>
          <w:iCs/>
        </w:rPr>
        <w:t>MEMO</w:t>
      </w:r>
      <w:r w:rsidR="00D3553D" w:rsidRPr="00E62752">
        <w:rPr>
          <w:rFonts w:ascii="Times New Roman" w:hAnsi="Times New Roman" w:cs="Times New Roman"/>
          <w:b/>
          <w:iCs/>
        </w:rPr>
        <w:t xml:space="preserve"> </w:t>
      </w:r>
      <w:r w:rsidRPr="00E62752">
        <w:rPr>
          <w:rFonts w:ascii="Times New Roman" w:hAnsi="Times New Roman" w:cs="Times New Roman"/>
          <w:b/>
          <w:iCs/>
        </w:rPr>
        <w:t xml:space="preserve">NO._______ / </w:t>
      </w:r>
      <w:r w:rsidR="00D3553D" w:rsidRPr="00E62752">
        <w:rPr>
          <w:rFonts w:ascii="Times New Roman" w:hAnsi="Times New Roman" w:cs="Times New Roman"/>
          <w:b/>
          <w:iCs/>
        </w:rPr>
        <w:t xml:space="preserve">                  </w:t>
      </w:r>
      <w:proofErr w:type="gramStart"/>
      <w:r w:rsidRPr="00E62752">
        <w:rPr>
          <w:rFonts w:ascii="Times New Roman" w:hAnsi="Times New Roman" w:cs="Times New Roman"/>
          <w:b/>
          <w:iCs/>
        </w:rPr>
        <w:t>DATED</w:t>
      </w:r>
      <w:r w:rsidR="00692988">
        <w:rPr>
          <w:rFonts w:ascii="Times New Roman" w:hAnsi="Times New Roman" w:cs="Times New Roman"/>
          <w:b/>
          <w:iCs/>
        </w:rPr>
        <w:t xml:space="preserve">    .</w:t>
      </w:r>
      <w:r w:rsidRPr="00E62752">
        <w:rPr>
          <w:rFonts w:ascii="Times New Roman" w:hAnsi="Times New Roman" w:cs="Times New Roman"/>
          <w:b/>
          <w:iCs/>
        </w:rPr>
        <w:t>.</w:t>
      </w:r>
      <w:proofErr w:type="gramEnd"/>
      <w:r w:rsidRPr="00E62752">
        <w:rPr>
          <w:rFonts w:ascii="Times New Roman" w:hAnsi="Times New Roman" w:cs="Times New Roman"/>
          <w:b/>
          <w:iCs/>
        </w:rPr>
        <w:t xml:space="preserve"> </w:t>
      </w:r>
      <w:r w:rsidR="00F54A22" w:rsidRPr="00E62752">
        <w:rPr>
          <w:rFonts w:ascii="Times New Roman" w:hAnsi="Times New Roman" w:cs="Times New Roman"/>
          <w:b/>
          <w:iCs/>
        </w:rPr>
        <w:t>202</w:t>
      </w:r>
      <w:r w:rsidR="005B6B8A" w:rsidRPr="00E62752">
        <w:rPr>
          <w:rFonts w:ascii="Times New Roman" w:hAnsi="Times New Roman" w:cs="Times New Roman"/>
          <w:b/>
          <w:iCs/>
        </w:rPr>
        <w:t>3</w:t>
      </w:r>
    </w:p>
    <w:p w:rsidR="00CD0A97" w:rsidRPr="00E62752" w:rsidRDefault="00CD0A97" w:rsidP="00692988">
      <w:pPr>
        <w:widowControl/>
        <w:autoSpaceDE/>
        <w:autoSpaceDN/>
        <w:spacing w:after="20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D0A97" w:rsidRPr="00E62752" w:rsidRDefault="00CD0A97" w:rsidP="00300895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D0A97" w:rsidRPr="00E62752" w:rsidRDefault="00CD0A97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D3553D" w:rsidRPr="00E62752" w:rsidRDefault="00D3553D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I. M.Sc. </w:t>
      </w:r>
      <w:r w:rsidR="00B5004A">
        <w:rPr>
          <w:rFonts w:ascii="Times New Roman" w:hAnsi="Times New Roman" w:cs="Times New Roman"/>
          <w:b/>
          <w:sz w:val="28"/>
          <w:szCs w:val="28"/>
          <w:u w:val="single"/>
        </w:rPr>
        <w:t>8</w:t>
      </w:r>
      <w:r w:rsidR="00F54A22" w:rsidRPr="00E62752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F54A22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>(PHYSICS) FOR THE SESSION 2022-2023</w:t>
      </w:r>
    </w:p>
    <w:p w:rsidR="00EE15FB" w:rsidRPr="00E62752" w:rsidRDefault="00EE15FB" w:rsidP="00EE15FB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EE15FB" w:rsidRPr="00E62752" w:rsidRDefault="00EE15FB" w:rsidP="00EE15FB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W.E.F. </w:t>
      </w:r>
      <w:r w:rsidR="00D3553D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 </w:t>
      </w:r>
      <w:r w:rsidR="00B5004A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="00F54A22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 2023</w:t>
      </w:r>
    </w:p>
    <w:tbl>
      <w:tblPr>
        <w:tblpPr w:leftFromText="180" w:rightFromText="180" w:vertAnchor="page" w:horzAnchor="margin" w:tblpY="3211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469"/>
        <w:gridCol w:w="1593"/>
        <w:gridCol w:w="1531"/>
      </w:tblGrid>
      <w:tr w:rsidR="00C278E3" w:rsidRPr="00E62752" w:rsidTr="00974899">
        <w:trPr>
          <w:trHeight w:val="21"/>
        </w:trPr>
        <w:tc>
          <w:tcPr>
            <w:tcW w:w="1602" w:type="dxa"/>
            <w:vAlign w:val="center"/>
          </w:tcPr>
          <w:p w:rsidR="00FA2E27" w:rsidRPr="00E62752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:rsidR="00FA2E27" w:rsidRPr="00E62752" w:rsidRDefault="00FA2E27" w:rsidP="00CB44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9:</w:t>
            </w:r>
            <w:r w:rsidR="00CB4410" w:rsidRPr="00E62752">
              <w:rPr>
                <w:rFonts w:ascii="Times New Roman" w:hAnsi="Times New Roman" w:cs="Times New Roman"/>
                <w:b/>
              </w:rPr>
              <w:t>00-10:0</w:t>
            </w:r>
            <w:r w:rsidRPr="00E62752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842" w:type="dxa"/>
            <w:vAlign w:val="center"/>
          </w:tcPr>
          <w:p w:rsidR="00FA2E27" w:rsidRPr="00E62752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</w:t>
            </w:r>
            <w:r w:rsidR="00CB4410" w:rsidRPr="00E62752">
              <w:rPr>
                <w:rFonts w:ascii="Times New Roman" w:hAnsi="Times New Roman" w:cs="Times New Roman"/>
                <w:b/>
              </w:rPr>
              <w:t>0:00 -11.0</w:t>
            </w:r>
            <w:r w:rsidRPr="00E62752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01" w:type="dxa"/>
            <w:vAlign w:val="center"/>
          </w:tcPr>
          <w:p w:rsidR="00FA2E27" w:rsidRPr="00E62752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1.00 -12.0</w:t>
            </w:r>
            <w:r w:rsidR="00FA2E27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78" w:type="dxa"/>
            <w:vAlign w:val="center"/>
          </w:tcPr>
          <w:p w:rsidR="00FA2E27" w:rsidRPr="00E62752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2.00 -1:0</w:t>
            </w:r>
            <w:r w:rsidR="00FA2E27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  <w:vAlign w:val="center"/>
          </w:tcPr>
          <w:p w:rsidR="00FA2E27" w:rsidRPr="00E62752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:00-2.0</w:t>
            </w:r>
            <w:r w:rsidR="00FA2E27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469" w:type="dxa"/>
            <w:vAlign w:val="center"/>
          </w:tcPr>
          <w:p w:rsidR="00FA2E27" w:rsidRPr="00E62752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2.00-3:0</w:t>
            </w:r>
            <w:r w:rsidR="00FA2E27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93" w:type="dxa"/>
            <w:vAlign w:val="center"/>
          </w:tcPr>
          <w:p w:rsidR="00FA2E27" w:rsidRPr="00E62752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3:0</w:t>
            </w:r>
            <w:r w:rsidR="00FA2E27" w:rsidRPr="00E62752">
              <w:rPr>
                <w:rFonts w:ascii="Times New Roman" w:hAnsi="Times New Roman" w:cs="Times New Roman"/>
                <w:b/>
              </w:rPr>
              <w:t>0</w:t>
            </w:r>
            <w:r w:rsidRPr="00E62752">
              <w:rPr>
                <w:rFonts w:ascii="Times New Roman" w:hAnsi="Times New Roman" w:cs="Times New Roman"/>
                <w:b/>
              </w:rPr>
              <w:t xml:space="preserve"> - 4:0</w:t>
            </w:r>
            <w:r w:rsidR="00FA2E27" w:rsidRPr="00E62752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</w:tcPr>
          <w:p w:rsidR="00FA2E27" w:rsidRPr="00E62752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C54BD7" w:rsidRPr="00E62752" w:rsidTr="00C54BD7">
        <w:trPr>
          <w:trHeight w:val="161"/>
        </w:trPr>
        <w:tc>
          <w:tcPr>
            <w:tcW w:w="1602" w:type="dxa"/>
            <w:vAlign w:val="center"/>
          </w:tcPr>
          <w:p w:rsidR="00C54BD7" w:rsidRPr="00E62752" w:rsidRDefault="00C54BD7" w:rsidP="0034434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:rsidR="00C54BD7" w:rsidRPr="00344348" w:rsidRDefault="00C54BD7" w:rsidP="0034434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344348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QM</w:t>
            </w:r>
          </w:p>
        </w:tc>
        <w:tc>
          <w:tcPr>
            <w:tcW w:w="1842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QM</w:t>
            </w:r>
          </w:p>
        </w:tc>
        <w:tc>
          <w:tcPr>
            <w:tcW w:w="1701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678" w:type="dxa"/>
            <w:shd w:val="clear" w:color="auto" w:fill="auto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531" w:type="dxa"/>
            <w:vMerge w:val="restart"/>
            <w:shd w:val="clear" w:color="auto" w:fill="FFFF00"/>
            <w:vAlign w:val="center"/>
          </w:tcPr>
          <w:p w:rsidR="00C54BD7" w:rsidRPr="00C54BD7" w:rsidRDefault="00C54BD7" w:rsidP="00C54BD7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4BD7">
              <w:rPr>
                <w:rFonts w:ascii="Times New Roman" w:hAnsi="Times New Roman" w:cs="Times New Roman"/>
                <w:sz w:val="18"/>
                <w:szCs w:val="18"/>
              </w:rPr>
              <w:t>LUNCH BREAK</w:t>
            </w:r>
          </w:p>
        </w:tc>
        <w:tc>
          <w:tcPr>
            <w:tcW w:w="1469" w:type="dxa"/>
            <w:vAlign w:val="center"/>
          </w:tcPr>
          <w:p w:rsidR="00C54BD7" w:rsidRPr="00344348" w:rsidRDefault="00C54BD7" w:rsidP="0034434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344348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MMP-II</w:t>
            </w:r>
          </w:p>
        </w:tc>
        <w:tc>
          <w:tcPr>
            <w:tcW w:w="1593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MMP-II</w:t>
            </w:r>
          </w:p>
        </w:tc>
        <w:tc>
          <w:tcPr>
            <w:tcW w:w="1531" w:type="dxa"/>
            <w:vAlign w:val="center"/>
          </w:tcPr>
          <w:p w:rsidR="00C54BD7" w:rsidRPr="00344348" w:rsidRDefault="00C54BD7" w:rsidP="00974899">
            <w:pPr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C54BD7" w:rsidRPr="00E62752" w:rsidTr="00974899">
        <w:trPr>
          <w:trHeight w:val="21"/>
        </w:trPr>
        <w:tc>
          <w:tcPr>
            <w:tcW w:w="1602" w:type="dxa"/>
            <w:vAlign w:val="center"/>
          </w:tcPr>
          <w:p w:rsidR="00C54BD7" w:rsidRPr="00E62752" w:rsidRDefault="00C54BD7" w:rsidP="00B5004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:rsidR="00C54BD7" w:rsidRPr="00344348" w:rsidRDefault="00C54BD7" w:rsidP="00B500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842" w:type="dxa"/>
            <w:vAlign w:val="center"/>
          </w:tcPr>
          <w:p w:rsidR="00C54BD7" w:rsidRPr="00344348" w:rsidRDefault="00C54BD7" w:rsidP="00B500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701" w:type="dxa"/>
            <w:vAlign w:val="center"/>
          </w:tcPr>
          <w:p w:rsidR="00C54BD7" w:rsidRPr="00344348" w:rsidRDefault="00C54BD7" w:rsidP="00B5004A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678" w:type="dxa"/>
            <w:shd w:val="clear" w:color="auto" w:fill="auto"/>
            <w:vAlign w:val="center"/>
          </w:tcPr>
          <w:p w:rsidR="00C54BD7" w:rsidRPr="00344348" w:rsidRDefault="00C54BD7" w:rsidP="00B5004A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31" w:type="dxa"/>
            <w:vMerge/>
            <w:shd w:val="clear" w:color="auto" w:fill="FFFF00"/>
          </w:tcPr>
          <w:p w:rsidR="00C54BD7" w:rsidRPr="00E62752" w:rsidRDefault="00C54BD7" w:rsidP="00B5004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QM-II</w:t>
            </w:r>
          </w:p>
        </w:tc>
        <w:tc>
          <w:tcPr>
            <w:tcW w:w="1593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QM-II</w:t>
            </w:r>
          </w:p>
        </w:tc>
        <w:tc>
          <w:tcPr>
            <w:tcW w:w="1531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C54BD7" w:rsidRPr="00E62752" w:rsidTr="00974899">
        <w:trPr>
          <w:trHeight w:val="21"/>
        </w:trPr>
        <w:tc>
          <w:tcPr>
            <w:tcW w:w="1602" w:type="dxa"/>
            <w:vAlign w:val="center"/>
          </w:tcPr>
          <w:p w:rsidR="00C54BD7" w:rsidRPr="00E62752" w:rsidRDefault="00C54BD7" w:rsidP="0034434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MO Lab</w:t>
            </w:r>
          </w:p>
        </w:tc>
        <w:tc>
          <w:tcPr>
            <w:tcW w:w="1842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MO Lab</w:t>
            </w:r>
          </w:p>
        </w:tc>
        <w:tc>
          <w:tcPr>
            <w:tcW w:w="1701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MO Lab</w:t>
            </w:r>
          </w:p>
        </w:tc>
        <w:tc>
          <w:tcPr>
            <w:tcW w:w="1678" w:type="dxa"/>
            <w:shd w:val="clear" w:color="auto" w:fill="auto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31" w:type="dxa"/>
            <w:vMerge/>
            <w:shd w:val="clear" w:color="auto" w:fill="FFFF00"/>
            <w:vAlign w:val="center"/>
          </w:tcPr>
          <w:p w:rsidR="00C54BD7" w:rsidRPr="00E62752" w:rsidRDefault="00C54BD7" w:rsidP="0034434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LEC</w:t>
            </w:r>
          </w:p>
        </w:tc>
        <w:tc>
          <w:tcPr>
            <w:tcW w:w="1593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LEC</w:t>
            </w:r>
          </w:p>
        </w:tc>
        <w:tc>
          <w:tcPr>
            <w:tcW w:w="1531" w:type="dxa"/>
            <w:vAlign w:val="center"/>
          </w:tcPr>
          <w:p w:rsidR="00C54BD7" w:rsidRPr="00344348" w:rsidRDefault="00C54BD7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344348" w:rsidRPr="00E62752" w:rsidTr="00C54BD7">
        <w:trPr>
          <w:trHeight w:val="135"/>
        </w:trPr>
        <w:tc>
          <w:tcPr>
            <w:tcW w:w="1602" w:type="dxa"/>
            <w:vAlign w:val="center"/>
          </w:tcPr>
          <w:p w:rsidR="00344348" w:rsidRPr="00E62752" w:rsidRDefault="00344348" w:rsidP="0034434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678" w:type="dxa"/>
            <w:shd w:val="clear" w:color="auto" w:fill="FFFF00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344348" w:rsidRPr="00344348" w:rsidRDefault="00344348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469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T</w:t>
            </w:r>
          </w:p>
        </w:tc>
        <w:tc>
          <w:tcPr>
            <w:tcW w:w="1593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LEC</w:t>
            </w:r>
          </w:p>
        </w:tc>
        <w:tc>
          <w:tcPr>
            <w:tcW w:w="1531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ELEC</w:t>
            </w:r>
          </w:p>
        </w:tc>
      </w:tr>
      <w:tr w:rsidR="00344348" w:rsidRPr="00E62752" w:rsidTr="00974899">
        <w:trPr>
          <w:trHeight w:val="21"/>
        </w:trPr>
        <w:tc>
          <w:tcPr>
            <w:tcW w:w="1602" w:type="dxa"/>
            <w:vAlign w:val="center"/>
          </w:tcPr>
          <w:p w:rsidR="00344348" w:rsidRPr="00E62752" w:rsidRDefault="00344348" w:rsidP="0034434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842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701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MMP-II</w:t>
            </w:r>
          </w:p>
        </w:tc>
        <w:tc>
          <w:tcPr>
            <w:tcW w:w="1678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MMP-II</w:t>
            </w:r>
          </w:p>
        </w:tc>
        <w:tc>
          <w:tcPr>
            <w:tcW w:w="1531" w:type="dxa"/>
            <w:shd w:val="clear" w:color="auto" w:fill="FFFF00"/>
            <w:vAlign w:val="center"/>
          </w:tcPr>
          <w:p w:rsidR="00344348" w:rsidRPr="00E62752" w:rsidRDefault="00344348" w:rsidP="00344348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9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BE Lab</w:t>
            </w:r>
          </w:p>
        </w:tc>
        <w:tc>
          <w:tcPr>
            <w:tcW w:w="1593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BE Lab</w:t>
            </w:r>
          </w:p>
        </w:tc>
        <w:tc>
          <w:tcPr>
            <w:tcW w:w="1531" w:type="dxa"/>
            <w:vAlign w:val="center"/>
          </w:tcPr>
          <w:p w:rsidR="00344348" w:rsidRPr="00344348" w:rsidRDefault="00344348" w:rsidP="003443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44348">
              <w:rPr>
                <w:rFonts w:ascii="Times New Roman" w:hAnsi="Times New Roman" w:cs="Times New Roman"/>
                <w:sz w:val="20"/>
                <w:szCs w:val="20"/>
              </w:rPr>
              <w:t>BE Lab</w:t>
            </w:r>
          </w:p>
        </w:tc>
      </w:tr>
      <w:tr w:rsidR="00C278E3" w:rsidRPr="00E62752" w:rsidTr="00B905C4">
        <w:trPr>
          <w:trHeight w:val="21"/>
        </w:trPr>
        <w:tc>
          <w:tcPr>
            <w:tcW w:w="1602" w:type="dxa"/>
            <w:vAlign w:val="center"/>
          </w:tcPr>
          <w:p w:rsidR="00497F4B" w:rsidRPr="00E62752" w:rsidRDefault="00497F4B" w:rsidP="0000708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92D050"/>
            <w:vAlign w:val="center"/>
          </w:tcPr>
          <w:p w:rsidR="00497F4B" w:rsidRPr="00E62752" w:rsidRDefault="00497F4B" w:rsidP="0001580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E62752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:rsidR="00EE15FB" w:rsidRDefault="00EE15FB" w:rsidP="00EE15FB">
      <w:pPr>
        <w:rPr>
          <w:rFonts w:ascii="Times New Roman" w:hAnsi="Times New Roman" w:cs="Times New Roman"/>
          <w:sz w:val="20"/>
          <w:szCs w:val="20"/>
        </w:rPr>
      </w:pPr>
    </w:p>
    <w:p w:rsidR="00974899" w:rsidRDefault="00974899" w:rsidP="00EE15FB">
      <w:pPr>
        <w:rPr>
          <w:rFonts w:ascii="Times New Roman" w:hAnsi="Times New Roman" w:cs="Times New Roman"/>
          <w:sz w:val="20"/>
          <w:szCs w:val="20"/>
        </w:rPr>
      </w:pPr>
    </w:p>
    <w:p w:rsidR="00974899" w:rsidRPr="00E62752" w:rsidRDefault="00974899" w:rsidP="00EE15FB">
      <w:pPr>
        <w:rPr>
          <w:rFonts w:ascii="Times New Roman" w:hAnsi="Times New Roman" w:cs="Times New Roman"/>
          <w:sz w:val="20"/>
          <w:szCs w:val="20"/>
        </w:rPr>
      </w:pPr>
    </w:p>
    <w:p w:rsidR="00D3553D" w:rsidRPr="00E62752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041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6237"/>
        <w:gridCol w:w="5245"/>
      </w:tblGrid>
      <w:tr w:rsidR="00B5004A" w:rsidRPr="00344348" w:rsidTr="00C54BD7">
        <w:trPr>
          <w:trHeight w:val="255"/>
        </w:trPr>
        <w:tc>
          <w:tcPr>
            <w:tcW w:w="1559" w:type="dxa"/>
            <w:vAlign w:val="center"/>
          </w:tcPr>
          <w:p w:rsidR="00B5004A" w:rsidRPr="00344348" w:rsidRDefault="00344348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M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N" w:bidi="ar-SA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STATISTICAL MECHANICS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. </w:t>
            </w:r>
            <w:r w:rsidR="00C54BD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HRUBANANDA BEHERA</w:t>
            </w:r>
          </w:p>
        </w:tc>
      </w:tr>
      <w:tr w:rsidR="00B5004A" w:rsidRPr="00344348" w:rsidTr="00C54BD7">
        <w:trPr>
          <w:trHeight w:val="255"/>
        </w:trPr>
        <w:tc>
          <w:tcPr>
            <w:tcW w:w="1559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MP – I</w:t>
            </w:r>
            <w:r w:rsidR="00344348"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MATHEMATICAL METHODS IN PHYSICS-II</w:t>
            </w:r>
          </w:p>
        </w:tc>
        <w:tc>
          <w:tcPr>
            <w:tcW w:w="5245" w:type="dxa"/>
            <w:vAlign w:val="center"/>
          </w:tcPr>
          <w:p w:rsidR="00B5004A" w:rsidRPr="00344348" w:rsidRDefault="00C54BD7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K.P.S.S. HEMBRAM</w:t>
            </w:r>
          </w:p>
        </w:tc>
      </w:tr>
      <w:tr w:rsidR="00B5004A" w:rsidRPr="00344348" w:rsidTr="00C54BD7">
        <w:trPr>
          <w:trHeight w:val="255"/>
        </w:trPr>
        <w:tc>
          <w:tcPr>
            <w:tcW w:w="1559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M – I</w:t>
            </w:r>
            <w:r w:rsidR="00344348"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QUANTUM MECHANICS-II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 PRACHI MOHANTY</w:t>
            </w:r>
          </w:p>
        </w:tc>
      </w:tr>
      <w:tr w:rsidR="00B5004A" w:rsidRPr="00344348" w:rsidTr="00C54BD7">
        <w:trPr>
          <w:trHeight w:val="255"/>
        </w:trPr>
        <w:tc>
          <w:tcPr>
            <w:tcW w:w="1559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</w:t>
            </w:r>
            <w:r w:rsidR="00344348"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EXPERIMENTAL TECHNIQUES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. </w:t>
            </w:r>
            <w:r w:rsidR="00C54BD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HARIPRIYA RATH</w:t>
            </w:r>
          </w:p>
        </w:tc>
      </w:tr>
      <w:tr w:rsidR="00B5004A" w:rsidRPr="00344348" w:rsidTr="00C54BD7">
        <w:trPr>
          <w:trHeight w:val="255"/>
        </w:trPr>
        <w:tc>
          <w:tcPr>
            <w:tcW w:w="1559" w:type="dxa"/>
            <w:vAlign w:val="center"/>
          </w:tcPr>
          <w:p w:rsidR="00B5004A" w:rsidRPr="00344348" w:rsidRDefault="00344348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LEC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ELECTRONICS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C54BD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R. PRATIMA BEURA</w:t>
            </w:r>
          </w:p>
        </w:tc>
      </w:tr>
      <w:tr w:rsidR="00B5004A" w:rsidRPr="00344348" w:rsidTr="00C54BD7">
        <w:trPr>
          <w:trHeight w:val="271"/>
        </w:trPr>
        <w:tc>
          <w:tcPr>
            <w:tcW w:w="1559" w:type="dxa"/>
            <w:vAlign w:val="center"/>
          </w:tcPr>
          <w:p w:rsidR="00B5004A" w:rsidRPr="00344348" w:rsidRDefault="00344348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O</w:t>
            </w:r>
            <w:r w:rsidR="00B5004A"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ELECTROMAGNETIC AND OPTICS LABORATORY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. </w:t>
            </w:r>
            <w:r w:rsidR="00C54BD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RATIMA BEURA/ DR. HARIPRIYA RATH</w:t>
            </w:r>
          </w:p>
        </w:tc>
      </w:tr>
      <w:tr w:rsidR="00B5004A" w:rsidRPr="00344348" w:rsidTr="00C54BD7">
        <w:trPr>
          <w:trHeight w:val="271"/>
        </w:trPr>
        <w:tc>
          <w:tcPr>
            <w:tcW w:w="1559" w:type="dxa"/>
            <w:vAlign w:val="center"/>
          </w:tcPr>
          <w:p w:rsidR="00B5004A" w:rsidRPr="00344348" w:rsidRDefault="00344348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E</w:t>
            </w:r>
            <w:r w:rsidR="00B5004A"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6237" w:type="dxa"/>
            <w:vAlign w:val="center"/>
          </w:tcPr>
          <w:p w:rsidR="00B5004A" w:rsidRPr="00344348" w:rsidRDefault="00B5004A" w:rsidP="00C54B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BASIC ELECTRONICS LABORATORY</w:t>
            </w:r>
          </w:p>
        </w:tc>
        <w:tc>
          <w:tcPr>
            <w:tcW w:w="5245" w:type="dxa"/>
            <w:vAlign w:val="center"/>
          </w:tcPr>
          <w:p w:rsidR="00B5004A" w:rsidRPr="00344348" w:rsidRDefault="00B5004A" w:rsidP="00C54BD7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4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C54BD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R K.P.S.S. HEMBRAM / DR SAMITA PATTANAYAK</w:t>
            </w:r>
          </w:p>
        </w:tc>
      </w:tr>
    </w:tbl>
    <w:p w:rsidR="00D3553D" w:rsidRPr="00E62752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p w:rsidR="00D3553D" w:rsidRPr="00E62752" w:rsidRDefault="001115FD" w:rsidP="00EE15FB">
      <w:pPr>
        <w:rPr>
          <w:rFonts w:ascii="Times New Roman" w:hAnsi="Times New Roman" w:cs="Times New Roman"/>
          <w:sz w:val="20"/>
          <w:szCs w:val="20"/>
        </w:rPr>
      </w:pPr>
      <w:r w:rsidRPr="00E62752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45692B" w:rsidRPr="00E62752" w:rsidRDefault="00BC1051" w:rsidP="001115FD">
      <w:pPr>
        <w:jc w:val="both"/>
        <w:rPr>
          <w:rFonts w:ascii="Times New Roman" w:hAnsi="Times New Roman" w:cs="Times New Roman"/>
          <w:b/>
          <w:iCs/>
        </w:rPr>
      </w:pPr>
      <w:r w:rsidRPr="00E62752">
        <w:rPr>
          <w:rFonts w:ascii="Times New Roman" w:hAnsi="Times New Roman" w:cs="Times New Roman"/>
          <w:b/>
          <w:szCs w:val="28"/>
        </w:rPr>
        <w:t>ROOM NO. A2-50</w:t>
      </w:r>
      <w:r w:rsidR="00577F44" w:rsidRPr="00E62752">
        <w:rPr>
          <w:rFonts w:ascii="Times New Roman" w:hAnsi="Times New Roman" w:cs="Times New Roman"/>
          <w:b/>
          <w:szCs w:val="28"/>
        </w:rPr>
        <w:t>1</w:t>
      </w:r>
      <w:r w:rsidR="001115FD" w:rsidRPr="00E62752"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                                   </w:t>
      </w:r>
      <w:r w:rsidR="00CF122E" w:rsidRPr="00E62752">
        <w:rPr>
          <w:rFonts w:ascii="Times New Roman" w:hAnsi="Times New Roman" w:cs="Times New Roman"/>
          <w:b/>
          <w:iCs/>
        </w:rPr>
        <w:t>MEMO NO._______ /                   DATED</w:t>
      </w:r>
      <w:r w:rsidR="00692988">
        <w:rPr>
          <w:rFonts w:ascii="Times New Roman" w:hAnsi="Times New Roman" w:cs="Times New Roman"/>
          <w:b/>
          <w:iCs/>
        </w:rPr>
        <w:t xml:space="preserve">    </w:t>
      </w:r>
      <w:r w:rsidR="00B5004A">
        <w:rPr>
          <w:rFonts w:ascii="Times New Roman" w:hAnsi="Times New Roman" w:cs="Times New Roman"/>
          <w:b/>
          <w:iCs/>
        </w:rPr>
        <w:t>..</w:t>
      </w:r>
      <w:r w:rsidR="00CF122E" w:rsidRPr="00E62752">
        <w:rPr>
          <w:rFonts w:ascii="Times New Roman" w:hAnsi="Times New Roman" w:cs="Times New Roman"/>
          <w:b/>
          <w:iCs/>
        </w:rPr>
        <w:t>.</w:t>
      </w:r>
      <w:r w:rsidR="00EE6452" w:rsidRPr="00E62752">
        <w:rPr>
          <w:rFonts w:ascii="Times New Roman" w:hAnsi="Times New Roman" w:cs="Times New Roman"/>
          <w:b/>
          <w:iCs/>
        </w:rPr>
        <w:t xml:space="preserve"> 2023</w:t>
      </w:r>
    </w:p>
    <w:p w:rsidR="00704FD5" w:rsidRPr="00E62752" w:rsidRDefault="00704FD5" w:rsidP="00EE6452">
      <w:pPr>
        <w:rPr>
          <w:rFonts w:ascii="Times New Roman" w:hAnsi="Times New Roman" w:cs="Times New Roman"/>
          <w:b/>
          <w:iCs/>
        </w:rPr>
      </w:pPr>
    </w:p>
    <w:p w:rsidR="00DE1AFF" w:rsidRDefault="00DE1AFF" w:rsidP="00EE6452">
      <w:pPr>
        <w:rPr>
          <w:rFonts w:ascii="Times New Roman" w:hAnsi="Times New Roman" w:cs="Times New Roman"/>
          <w:b/>
          <w:iCs/>
        </w:rPr>
      </w:pPr>
    </w:p>
    <w:p w:rsidR="00692988" w:rsidRDefault="00692988" w:rsidP="00EE6452">
      <w:pPr>
        <w:rPr>
          <w:rFonts w:ascii="Times New Roman" w:hAnsi="Times New Roman" w:cs="Times New Roman"/>
          <w:b/>
          <w:iCs/>
        </w:rPr>
      </w:pPr>
    </w:p>
    <w:p w:rsidR="00DE1AFF" w:rsidRPr="00E62752" w:rsidRDefault="00DE1AFF" w:rsidP="00EE6452">
      <w:pPr>
        <w:rPr>
          <w:rFonts w:ascii="Times New Roman" w:hAnsi="Times New Roman" w:cs="Times New Roman"/>
          <w:b/>
          <w:iCs/>
        </w:rPr>
      </w:pPr>
    </w:p>
    <w:p w:rsidR="00AD425D" w:rsidRDefault="00AD425D" w:rsidP="00A66E7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A66E7C" w:rsidRPr="00E62752" w:rsidRDefault="001547EF" w:rsidP="00A66E7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I. M.Sc. </w:t>
      </w:r>
      <w:proofErr w:type="gramStart"/>
      <w:r w:rsidR="00974899">
        <w:rPr>
          <w:rFonts w:ascii="Times New Roman" w:hAnsi="Times New Roman" w:cs="Times New Roman"/>
          <w:b/>
          <w:sz w:val="28"/>
          <w:szCs w:val="28"/>
          <w:u w:val="single"/>
        </w:rPr>
        <w:t>6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A66E7C"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A66E7C"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="00A66E7C"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="00A66E7C" w:rsidRPr="00E62752">
        <w:rPr>
          <w:rFonts w:ascii="Times New Roman" w:hAnsi="Times New Roman" w:cs="Times New Roman"/>
          <w:b/>
          <w:sz w:val="28"/>
          <w:szCs w:val="28"/>
          <w:u w:val="single"/>
        </w:rPr>
        <w:t>(PHYSICS) FOR THE SESSION 2022-2023</w:t>
      </w:r>
    </w:p>
    <w:p w:rsidR="00A66E7C" w:rsidRPr="00E62752" w:rsidRDefault="00A66E7C" w:rsidP="00A66E7C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A66E7C" w:rsidRPr="00E62752" w:rsidRDefault="00C14827" w:rsidP="00A66E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W.E.F.  </w:t>
      </w:r>
      <w:r w:rsidR="00974899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="00A66E7C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 2023</w:t>
      </w:r>
    </w:p>
    <w:p w:rsidR="00A66E7C" w:rsidRPr="00E62752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80" w:rightFromText="180" w:vertAnchor="page" w:horzAnchor="margin" w:tblpY="2867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701"/>
        <w:gridCol w:w="1701"/>
        <w:gridCol w:w="1819"/>
        <w:gridCol w:w="1531"/>
        <w:gridCol w:w="1611"/>
        <w:gridCol w:w="1451"/>
        <w:gridCol w:w="1531"/>
      </w:tblGrid>
      <w:tr w:rsidR="00974899" w:rsidRPr="00E62752" w:rsidTr="0007546A">
        <w:trPr>
          <w:trHeight w:val="21"/>
        </w:trPr>
        <w:tc>
          <w:tcPr>
            <w:tcW w:w="1602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701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701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1.00 -12.00 PM</w:t>
            </w:r>
          </w:p>
        </w:tc>
        <w:tc>
          <w:tcPr>
            <w:tcW w:w="1819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531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611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451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31" w:type="dxa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F857CE" w:rsidRPr="00E62752" w:rsidTr="0007546A">
        <w:trPr>
          <w:trHeight w:val="21"/>
        </w:trPr>
        <w:tc>
          <w:tcPr>
            <w:tcW w:w="1602" w:type="dxa"/>
            <w:vAlign w:val="center"/>
          </w:tcPr>
          <w:p w:rsidR="00F857CE" w:rsidRPr="00E62752" w:rsidRDefault="00F857CE" w:rsidP="00F857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:rsidR="00F857CE" w:rsidRPr="006E7755" w:rsidRDefault="00F857CE" w:rsidP="00F857CE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6E7755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SM</w:t>
            </w:r>
          </w:p>
        </w:tc>
        <w:tc>
          <w:tcPr>
            <w:tcW w:w="1701" w:type="dxa"/>
            <w:vAlign w:val="center"/>
          </w:tcPr>
          <w:p w:rsidR="00F857CE" w:rsidRPr="006E7755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701" w:type="dxa"/>
            <w:vAlign w:val="center"/>
          </w:tcPr>
          <w:p w:rsidR="00F857CE" w:rsidRPr="006E7755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MT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F857CE" w:rsidRPr="006E7755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MT</w:t>
            </w:r>
          </w:p>
        </w:tc>
        <w:tc>
          <w:tcPr>
            <w:tcW w:w="1531" w:type="dxa"/>
            <w:vMerge w:val="restart"/>
            <w:shd w:val="clear" w:color="auto" w:fill="FFFF00"/>
            <w:vAlign w:val="center"/>
          </w:tcPr>
          <w:p w:rsidR="00F857CE" w:rsidRPr="00E62752" w:rsidRDefault="00F857CE" w:rsidP="00F857C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62752">
              <w:rPr>
                <w:rFonts w:ascii="Times New Roman" w:hAnsi="Times New Roman" w:cs="Times New Roman"/>
              </w:rPr>
              <w:t xml:space="preserve">    </w:t>
            </w:r>
            <w:r w:rsidRPr="00E62752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F857CE" w:rsidRPr="0007546A" w:rsidRDefault="00F857CE" w:rsidP="00F857CE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SM Lab</w:t>
            </w:r>
          </w:p>
        </w:tc>
        <w:tc>
          <w:tcPr>
            <w:tcW w:w="1451" w:type="dxa"/>
            <w:vAlign w:val="center"/>
          </w:tcPr>
          <w:p w:rsidR="00F857CE" w:rsidRPr="0007546A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SM Lab</w:t>
            </w:r>
          </w:p>
        </w:tc>
        <w:tc>
          <w:tcPr>
            <w:tcW w:w="1531" w:type="dxa"/>
            <w:vAlign w:val="center"/>
          </w:tcPr>
          <w:p w:rsidR="00F857CE" w:rsidRPr="0007546A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SM Lab</w:t>
            </w:r>
          </w:p>
        </w:tc>
      </w:tr>
      <w:tr w:rsidR="006E7755" w:rsidRPr="00E62752" w:rsidTr="0007546A">
        <w:trPr>
          <w:trHeight w:val="21"/>
        </w:trPr>
        <w:tc>
          <w:tcPr>
            <w:tcW w:w="1602" w:type="dxa"/>
            <w:vAlign w:val="center"/>
          </w:tcPr>
          <w:p w:rsidR="006E7755" w:rsidRPr="00E62752" w:rsidRDefault="006E7755" w:rsidP="006E775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EMT</w:t>
            </w:r>
          </w:p>
        </w:tc>
        <w:tc>
          <w:tcPr>
            <w:tcW w:w="1701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EMT</w:t>
            </w:r>
          </w:p>
        </w:tc>
        <w:tc>
          <w:tcPr>
            <w:tcW w:w="1701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NPP</w:t>
            </w:r>
          </w:p>
        </w:tc>
        <w:tc>
          <w:tcPr>
            <w:tcW w:w="1819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NPP</w:t>
            </w:r>
          </w:p>
        </w:tc>
        <w:tc>
          <w:tcPr>
            <w:tcW w:w="1531" w:type="dxa"/>
            <w:vMerge/>
            <w:shd w:val="clear" w:color="auto" w:fill="FFFF00"/>
            <w:vAlign w:val="center"/>
          </w:tcPr>
          <w:p w:rsidR="006E7755" w:rsidRPr="00E62752" w:rsidRDefault="006E7755" w:rsidP="006E775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MT</w:t>
            </w:r>
          </w:p>
        </w:tc>
        <w:tc>
          <w:tcPr>
            <w:tcW w:w="145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MT</w:t>
            </w:r>
          </w:p>
        </w:tc>
        <w:tc>
          <w:tcPr>
            <w:tcW w:w="153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MP-III</w:t>
            </w:r>
          </w:p>
        </w:tc>
      </w:tr>
      <w:tr w:rsidR="006E7755" w:rsidRPr="00E62752" w:rsidTr="0007546A">
        <w:trPr>
          <w:trHeight w:val="21"/>
        </w:trPr>
        <w:tc>
          <w:tcPr>
            <w:tcW w:w="1602" w:type="dxa"/>
            <w:vAlign w:val="center"/>
          </w:tcPr>
          <w:p w:rsidR="006E7755" w:rsidRPr="00E62752" w:rsidRDefault="006E7755" w:rsidP="006E775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  <w:vAlign w:val="center"/>
          </w:tcPr>
          <w:p w:rsidR="006E7755" w:rsidRPr="006E7755" w:rsidRDefault="006E7755" w:rsidP="006E7755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6E7755"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  <w:t>SM</w:t>
            </w:r>
          </w:p>
        </w:tc>
        <w:tc>
          <w:tcPr>
            <w:tcW w:w="1701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1701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MP-III</w:t>
            </w:r>
          </w:p>
        </w:tc>
        <w:tc>
          <w:tcPr>
            <w:tcW w:w="1819" w:type="dxa"/>
            <w:vAlign w:val="center"/>
          </w:tcPr>
          <w:p w:rsidR="006E7755" w:rsidRPr="006E7755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MP-III</w:t>
            </w:r>
          </w:p>
        </w:tc>
        <w:tc>
          <w:tcPr>
            <w:tcW w:w="1531" w:type="dxa"/>
            <w:vMerge/>
            <w:shd w:val="clear" w:color="auto" w:fill="FFFF00"/>
            <w:vAlign w:val="center"/>
          </w:tcPr>
          <w:p w:rsidR="006E7755" w:rsidRPr="00E62752" w:rsidRDefault="006E7755" w:rsidP="006E775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 xml:space="preserve"> DSE - III (Lab) </w:t>
            </w:r>
          </w:p>
        </w:tc>
        <w:tc>
          <w:tcPr>
            <w:tcW w:w="145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DSE - III (Lab)</w:t>
            </w:r>
          </w:p>
        </w:tc>
        <w:tc>
          <w:tcPr>
            <w:tcW w:w="1531" w:type="dxa"/>
            <w:vAlign w:val="center"/>
          </w:tcPr>
          <w:p w:rsidR="006E7755" w:rsidRPr="0007546A" w:rsidRDefault="006E7755" w:rsidP="006E77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sz w:val="20"/>
                <w:szCs w:val="20"/>
              </w:rPr>
              <w:t>DSE - III (Lab)</w:t>
            </w:r>
          </w:p>
        </w:tc>
      </w:tr>
      <w:tr w:rsidR="00F857CE" w:rsidRPr="00E62752" w:rsidTr="0007546A">
        <w:trPr>
          <w:trHeight w:val="21"/>
        </w:trPr>
        <w:tc>
          <w:tcPr>
            <w:tcW w:w="1602" w:type="dxa"/>
            <w:vAlign w:val="center"/>
          </w:tcPr>
          <w:p w:rsidR="00F857CE" w:rsidRPr="00E62752" w:rsidRDefault="00F857CE" w:rsidP="00F857C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:rsidR="00F857CE" w:rsidRPr="006E7755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EMT</w:t>
            </w:r>
          </w:p>
        </w:tc>
        <w:tc>
          <w:tcPr>
            <w:tcW w:w="1701" w:type="dxa"/>
            <w:vAlign w:val="center"/>
          </w:tcPr>
          <w:p w:rsidR="00F857CE" w:rsidRPr="006E7755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EMT</w:t>
            </w:r>
          </w:p>
        </w:tc>
        <w:tc>
          <w:tcPr>
            <w:tcW w:w="1701" w:type="dxa"/>
            <w:vAlign w:val="center"/>
          </w:tcPr>
          <w:p w:rsidR="00F857CE" w:rsidRPr="006E7755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NPP</w:t>
            </w:r>
          </w:p>
        </w:tc>
        <w:tc>
          <w:tcPr>
            <w:tcW w:w="1819" w:type="dxa"/>
            <w:vAlign w:val="center"/>
          </w:tcPr>
          <w:p w:rsidR="00F857CE" w:rsidRPr="006E7755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NPP</w:t>
            </w:r>
          </w:p>
        </w:tc>
        <w:tc>
          <w:tcPr>
            <w:tcW w:w="1531" w:type="dxa"/>
            <w:vMerge/>
            <w:shd w:val="clear" w:color="auto" w:fill="FFFF00"/>
            <w:vAlign w:val="center"/>
          </w:tcPr>
          <w:p w:rsidR="00F857CE" w:rsidRPr="00E62752" w:rsidRDefault="00F857CE" w:rsidP="00F857C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:rsidR="00F857CE" w:rsidRPr="0007546A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T Lab</w:t>
            </w:r>
          </w:p>
        </w:tc>
        <w:tc>
          <w:tcPr>
            <w:tcW w:w="1451" w:type="dxa"/>
            <w:vAlign w:val="center"/>
          </w:tcPr>
          <w:p w:rsidR="00F857CE" w:rsidRPr="0007546A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T Lab</w:t>
            </w:r>
          </w:p>
        </w:tc>
        <w:tc>
          <w:tcPr>
            <w:tcW w:w="1531" w:type="dxa"/>
            <w:vAlign w:val="center"/>
          </w:tcPr>
          <w:p w:rsidR="00F857CE" w:rsidRPr="0007546A" w:rsidRDefault="006E7755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T Lab</w:t>
            </w:r>
          </w:p>
        </w:tc>
      </w:tr>
      <w:tr w:rsidR="00C54BD7" w:rsidRPr="00E62752" w:rsidTr="0007546A">
        <w:trPr>
          <w:trHeight w:val="21"/>
        </w:trPr>
        <w:tc>
          <w:tcPr>
            <w:tcW w:w="1602" w:type="dxa"/>
            <w:vAlign w:val="center"/>
          </w:tcPr>
          <w:p w:rsidR="00C54BD7" w:rsidRPr="00E62752" w:rsidRDefault="00C54BD7" w:rsidP="00C54BD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:rsidR="00C54BD7" w:rsidRPr="006E7755" w:rsidRDefault="00F857CE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MP-III</w:t>
            </w:r>
          </w:p>
        </w:tc>
        <w:tc>
          <w:tcPr>
            <w:tcW w:w="1701" w:type="dxa"/>
            <w:vAlign w:val="center"/>
          </w:tcPr>
          <w:p w:rsidR="00C54BD7" w:rsidRPr="006E7755" w:rsidRDefault="00F857CE" w:rsidP="00F857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DSE - IV (Lab</w:t>
            </w:r>
            <w:r w:rsidR="00C54BD7" w:rsidRPr="006E7755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1701" w:type="dxa"/>
            <w:vAlign w:val="center"/>
          </w:tcPr>
          <w:p w:rsidR="00C54BD7" w:rsidRPr="006E7755" w:rsidRDefault="006E7755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DSE - IV (Lab)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C54BD7" w:rsidRPr="006E7755" w:rsidRDefault="006E7755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7755">
              <w:rPr>
                <w:rFonts w:ascii="Times New Roman" w:hAnsi="Times New Roman" w:cs="Times New Roman"/>
                <w:sz w:val="20"/>
                <w:szCs w:val="20"/>
              </w:rPr>
              <w:t>DSE - IV (Lab)</w:t>
            </w:r>
          </w:p>
        </w:tc>
        <w:tc>
          <w:tcPr>
            <w:tcW w:w="1531" w:type="dxa"/>
            <w:vMerge/>
            <w:shd w:val="clear" w:color="auto" w:fill="FFFF00"/>
            <w:vAlign w:val="center"/>
          </w:tcPr>
          <w:p w:rsidR="00C54BD7" w:rsidRPr="00E62752" w:rsidRDefault="00C54BD7" w:rsidP="00C54B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:rsidR="00C54BD7" w:rsidRPr="0007546A" w:rsidRDefault="006E7755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P-III Lab</w:t>
            </w:r>
          </w:p>
        </w:tc>
        <w:tc>
          <w:tcPr>
            <w:tcW w:w="1451" w:type="dxa"/>
            <w:vAlign w:val="center"/>
          </w:tcPr>
          <w:p w:rsidR="00C54BD7" w:rsidRPr="0007546A" w:rsidRDefault="006E7755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P-III Lab</w:t>
            </w:r>
          </w:p>
        </w:tc>
        <w:tc>
          <w:tcPr>
            <w:tcW w:w="1531" w:type="dxa"/>
            <w:vAlign w:val="center"/>
          </w:tcPr>
          <w:p w:rsidR="00C54BD7" w:rsidRPr="0007546A" w:rsidRDefault="006E7755" w:rsidP="00C54BD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54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P-III Lab</w:t>
            </w:r>
          </w:p>
        </w:tc>
      </w:tr>
      <w:tr w:rsidR="00974899" w:rsidRPr="00E62752" w:rsidTr="00974899">
        <w:trPr>
          <w:trHeight w:val="21"/>
        </w:trPr>
        <w:tc>
          <w:tcPr>
            <w:tcW w:w="1602" w:type="dxa"/>
            <w:vAlign w:val="center"/>
          </w:tcPr>
          <w:p w:rsidR="00974899" w:rsidRPr="00E62752" w:rsidRDefault="00974899" w:rsidP="009748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6275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92D050"/>
            <w:vAlign w:val="center"/>
          </w:tcPr>
          <w:p w:rsidR="00974899" w:rsidRPr="00E62752" w:rsidRDefault="00974899" w:rsidP="0097489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E62752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:rsidR="00A66E7C" w:rsidRPr="00E62752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183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087"/>
        <w:gridCol w:w="4820"/>
      </w:tblGrid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T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CTRO - MAGNETIC THEORY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MRS. ANITA KUMARI PANDA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II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THEMATICAL PHYSICS - III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DR. SUNITA SAHOO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M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TISTICAL MECHANICS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MRS. DIPIKA DASH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PP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TRODUCTION TO NUCLEAR AND PARTICLE PHYSICS (DSE - III THEORY)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 RAKESH RANJAN SAHOO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T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SUREMENT TECHNIQUES (DSE - IV THEORY)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 PRATIMA BEURA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T Lab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CTRO - MAGNETIC THEORY LABORATORY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MRS. 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ANITA KUMARI PANDA/ DR VARSA PUROHIT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II Lab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THEMATICAL PHYSICS - III LABORATORY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. 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UNITA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SAHOO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/ NF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M Lab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TISTICAL MECHANICS LABORATORY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MRS. DIPIKA DASH/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DR R. R SAHOO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II (Lab)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TRODUCTION TO NUCLEAR AND PARTICLE PHYSICS LABORATORY (DSE - III LABORATORY)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 DR R. R SAHOO</w:t>
            </w:r>
            <w:r w:rsidR="00F857CE"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/ 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RS. A. K. PANDA</w:t>
            </w:r>
          </w:p>
        </w:tc>
      </w:tr>
      <w:tr w:rsidR="00C54BD7" w:rsidRPr="006E7755" w:rsidTr="006E7755">
        <w:trPr>
          <w:trHeight w:val="255"/>
        </w:trPr>
        <w:tc>
          <w:tcPr>
            <w:tcW w:w="1276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V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Lab)</w:t>
            </w:r>
          </w:p>
        </w:tc>
        <w:tc>
          <w:tcPr>
            <w:tcW w:w="7087" w:type="dxa"/>
            <w:vAlign w:val="center"/>
          </w:tcPr>
          <w:p w:rsidR="00C54BD7" w:rsidRPr="006E7755" w:rsidRDefault="00223B6A" w:rsidP="006E775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="006E7755" w:rsidRPr="006E775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SUREMENT TECHNIQUES LABORATORY (DSE - IV LABORATORY)</w:t>
            </w:r>
          </w:p>
        </w:tc>
        <w:tc>
          <w:tcPr>
            <w:tcW w:w="4820" w:type="dxa"/>
            <w:vAlign w:val="center"/>
          </w:tcPr>
          <w:p w:rsidR="00C54BD7" w:rsidRPr="006E7755" w:rsidRDefault="00C54BD7" w:rsidP="006E775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R. PRATIMA BEURA</w:t>
            </w:r>
            <w:r w:rsidRPr="006E7755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 MRS. DIPIKA DASH</w:t>
            </w:r>
          </w:p>
        </w:tc>
      </w:tr>
    </w:tbl>
    <w:p w:rsidR="00A66E7C" w:rsidRPr="00E62752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:rsidR="00A66E7C" w:rsidRPr="00E62752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:rsidR="00577F44" w:rsidRPr="00E62752" w:rsidRDefault="00DF0CBA" w:rsidP="006B5E39">
      <w:pPr>
        <w:jc w:val="both"/>
        <w:rPr>
          <w:rFonts w:ascii="Times New Roman" w:hAnsi="Times New Roman" w:cs="Times New Roman"/>
          <w:b/>
          <w:szCs w:val="28"/>
        </w:rPr>
      </w:pPr>
      <w:r w:rsidRPr="00E62752">
        <w:rPr>
          <w:rFonts w:ascii="Times New Roman" w:hAnsi="Times New Roman" w:cs="Times New Roman"/>
          <w:b/>
          <w:szCs w:val="28"/>
        </w:rPr>
        <w:t>ROOM NO. A2-51</w:t>
      </w:r>
      <w:r w:rsidR="00577F44" w:rsidRPr="00E62752">
        <w:rPr>
          <w:rFonts w:ascii="Times New Roman" w:hAnsi="Times New Roman" w:cs="Times New Roman"/>
          <w:b/>
          <w:szCs w:val="28"/>
        </w:rPr>
        <w:t>2</w:t>
      </w:r>
      <w:r w:rsidR="008225F3" w:rsidRPr="00E62752"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    </w:t>
      </w:r>
      <w:r w:rsidR="001E5A6D" w:rsidRPr="00E62752">
        <w:rPr>
          <w:rFonts w:ascii="Times New Roman" w:hAnsi="Times New Roman" w:cs="Times New Roman"/>
          <w:b/>
          <w:szCs w:val="28"/>
        </w:rPr>
        <w:t xml:space="preserve">                           </w:t>
      </w:r>
      <w:r w:rsidR="008225F3" w:rsidRPr="00E62752">
        <w:rPr>
          <w:rFonts w:ascii="Times New Roman" w:hAnsi="Times New Roman" w:cs="Times New Roman"/>
          <w:b/>
          <w:szCs w:val="28"/>
        </w:rPr>
        <w:t xml:space="preserve"> </w:t>
      </w:r>
      <w:r w:rsidR="00AD425D">
        <w:rPr>
          <w:rFonts w:ascii="Times New Roman" w:hAnsi="Times New Roman" w:cs="Times New Roman"/>
          <w:b/>
          <w:szCs w:val="28"/>
        </w:rPr>
        <w:t xml:space="preserve">            </w:t>
      </w:r>
      <w:r w:rsidR="008225F3" w:rsidRPr="00E62752">
        <w:rPr>
          <w:rFonts w:ascii="Times New Roman" w:hAnsi="Times New Roman" w:cs="Times New Roman"/>
          <w:b/>
          <w:szCs w:val="28"/>
        </w:rPr>
        <w:t xml:space="preserve">    </w:t>
      </w:r>
      <w:r w:rsidR="00A66E7C" w:rsidRPr="00E62752">
        <w:rPr>
          <w:rFonts w:ascii="Times New Roman" w:hAnsi="Times New Roman" w:cs="Times New Roman"/>
          <w:b/>
          <w:iCs/>
        </w:rPr>
        <w:t xml:space="preserve">MEMO NO._______ / </w:t>
      </w:r>
      <w:r w:rsidR="00270986">
        <w:rPr>
          <w:rFonts w:ascii="Times New Roman" w:hAnsi="Times New Roman" w:cs="Times New Roman"/>
          <w:b/>
          <w:iCs/>
        </w:rPr>
        <w:t xml:space="preserve">                  DATED     . </w:t>
      </w:r>
      <w:r w:rsidR="00A66E7C" w:rsidRPr="00E62752">
        <w:rPr>
          <w:rFonts w:ascii="Times New Roman" w:hAnsi="Times New Roman" w:cs="Times New Roman"/>
          <w:b/>
          <w:iCs/>
        </w:rPr>
        <w:t>. 2023</w:t>
      </w:r>
    </w:p>
    <w:p w:rsidR="00577F44" w:rsidRPr="00E62752" w:rsidRDefault="00577F44">
      <w:pPr>
        <w:widowControl/>
        <w:autoSpaceDE/>
        <w:autoSpaceDN/>
        <w:spacing w:after="200" w:line="276" w:lineRule="auto"/>
        <w:rPr>
          <w:rFonts w:ascii="Times New Roman" w:hAnsi="Times New Roman" w:cs="Times New Roman"/>
          <w:b/>
          <w:iCs/>
        </w:rPr>
      </w:pPr>
      <w:r w:rsidRPr="00E62752">
        <w:rPr>
          <w:rFonts w:ascii="Times New Roman" w:hAnsi="Times New Roman" w:cs="Times New Roman"/>
          <w:b/>
          <w:iCs/>
        </w:rPr>
        <w:br w:type="page"/>
      </w:r>
    </w:p>
    <w:p w:rsidR="00704FD5" w:rsidRPr="00E62752" w:rsidRDefault="00704FD5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77F44" w:rsidRPr="00E62752" w:rsidRDefault="00577F44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I. M.Sc. </w:t>
      </w:r>
      <w:r w:rsidR="00E25341">
        <w:rPr>
          <w:rFonts w:ascii="Times New Roman" w:hAnsi="Times New Roman" w:cs="Times New Roman"/>
          <w:b/>
          <w:sz w:val="28"/>
          <w:szCs w:val="28"/>
          <w:u w:val="single"/>
        </w:rPr>
        <w:t>4</w:t>
      </w:r>
      <w:r w:rsidR="00E25341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gramStart"/>
      <w:r w:rsidRPr="00E62752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B6059" w:rsidRPr="00E62752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gramEnd"/>
      <w:r w:rsidRPr="00E62752">
        <w:rPr>
          <w:rFonts w:ascii="Times New Roman" w:hAnsi="Times New Roman" w:cs="Times New Roman"/>
          <w:b/>
          <w:sz w:val="28"/>
          <w:szCs w:val="28"/>
          <w:u w:val="single"/>
        </w:rPr>
        <w:t>PHYSICS) FOR THE SESSION 2022-2023</w:t>
      </w:r>
    </w:p>
    <w:p w:rsidR="00577F44" w:rsidRPr="00E62752" w:rsidRDefault="00577F44" w:rsidP="00577F44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577F44" w:rsidRPr="00E62752" w:rsidRDefault="00E763FD" w:rsidP="00577F44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W.E.F.  </w:t>
      </w:r>
      <w:r w:rsidR="00E25341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.</w:t>
      </w:r>
      <w:r w:rsidR="00577F44" w:rsidRPr="00E62752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 2023</w:t>
      </w:r>
    </w:p>
    <w:tbl>
      <w:tblPr>
        <w:tblpPr w:leftFromText="180" w:rightFromText="180" w:vertAnchor="page" w:horzAnchor="margin" w:tblpY="3211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611"/>
        <w:gridCol w:w="1451"/>
        <w:gridCol w:w="1531"/>
      </w:tblGrid>
      <w:tr w:rsidR="00577F44" w:rsidRPr="00E62752" w:rsidTr="00B57283">
        <w:trPr>
          <w:trHeight w:val="21"/>
        </w:trPr>
        <w:tc>
          <w:tcPr>
            <w:tcW w:w="1602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1664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9:00-10:00 AM</w:t>
            </w:r>
          </w:p>
        </w:tc>
        <w:tc>
          <w:tcPr>
            <w:tcW w:w="1842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10:00 -11.00 AM</w:t>
            </w:r>
          </w:p>
        </w:tc>
        <w:tc>
          <w:tcPr>
            <w:tcW w:w="1701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11.00 -12.00 PM</w:t>
            </w:r>
          </w:p>
        </w:tc>
        <w:tc>
          <w:tcPr>
            <w:tcW w:w="1678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12.00 -1:00 PM</w:t>
            </w:r>
          </w:p>
        </w:tc>
        <w:tc>
          <w:tcPr>
            <w:tcW w:w="1531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1:00-2.00 PM</w:t>
            </w:r>
          </w:p>
        </w:tc>
        <w:tc>
          <w:tcPr>
            <w:tcW w:w="1611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2.00-3:00 PM</w:t>
            </w:r>
          </w:p>
        </w:tc>
        <w:tc>
          <w:tcPr>
            <w:tcW w:w="1451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3:00 - 4:00 PM</w:t>
            </w:r>
          </w:p>
        </w:tc>
        <w:tc>
          <w:tcPr>
            <w:tcW w:w="1531" w:type="dxa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4:00 - 5:00 PM</w:t>
            </w:r>
          </w:p>
        </w:tc>
      </w:tr>
      <w:tr w:rsidR="005C5C99" w:rsidRPr="00E62752" w:rsidTr="005C5C99">
        <w:trPr>
          <w:trHeight w:val="156"/>
        </w:trPr>
        <w:tc>
          <w:tcPr>
            <w:tcW w:w="1602" w:type="dxa"/>
            <w:vMerge w:val="restart"/>
            <w:vAlign w:val="center"/>
          </w:tcPr>
          <w:p w:rsidR="005C5C99" w:rsidRPr="00E62752" w:rsidRDefault="005C5C99" w:rsidP="00C20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64" w:type="dxa"/>
            <w:vMerge w:val="restart"/>
            <w:vAlign w:val="center"/>
          </w:tcPr>
          <w:p w:rsidR="005C5C99" w:rsidRPr="005C5C99" w:rsidRDefault="005C5C99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sz w:val="18"/>
                <w:szCs w:val="18"/>
              </w:rPr>
              <w:t>EMP Lab</w:t>
            </w:r>
          </w:p>
        </w:tc>
        <w:tc>
          <w:tcPr>
            <w:tcW w:w="170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sz w:val="18"/>
                <w:szCs w:val="18"/>
              </w:rPr>
              <w:t>EMP Lab</w:t>
            </w:r>
          </w:p>
        </w:tc>
        <w:tc>
          <w:tcPr>
            <w:tcW w:w="1678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sz w:val="18"/>
                <w:szCs w:val="18"/>
              </w:rPr>
              <w:t>EMP Lab</w:t>
            </w:r>
          </w:p>
        </w:tc>
        <w:tc>
          <w:tcPr>
            <w:tcW w:w="1531" w:type="dxa"/>
            <w:vMerge w:val="restart"/>
            <w:vAlign w:val="center"/>
          </w:tcPr>
          <w:p w:rsidR="005C5C99" w:rsidRPr="005C5C99" w:rsidRDefault="005C5C99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61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</w:t>
            </w:r>
          </w:p>
        </w:tc>
        <w:tc>
          <w:tcPr>
            <w:tcW w:w="145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</w:t>
            </w:r>
          </w:p>
        </w:tc>
        <w:tc>
          <w:tcPr>
            <w:tcW w:w="1531" w:type="dxa"/>
            <w:vAlign w:val="center"/>
          </w:tcPr>
          <w:p w:rsidR="005C5C99" w:rsidRPr="005C5C99" w:rsidRDefault="005C5C99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C5C99" w:rsidRPr="00E62752" w:rsidTr="005C5C99">
        <w:trPr>
          <w:trHeight w:val="156"/>
        </w:trPr>
        <w:tc>
          <w:tcPr>
            <w:tcW w:w="1602" w:type="dxa"/>
            <w:vMerge/>
            <w:vAlign w:val="center"/>
          </w:tcPr>
          <w:p w:rsidR="005C5C99" w:rsidRPr="00E62752" w:rsidRDefault="005C5C99" w:rsidP="005C5C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64" w:type="dxa"/>
            <w:vMerge/>
            <w:vAlign w:val="center"/>
          </w:tcPr>
          <w:p w:rsidR="005C5C99" w:rsidRPr="005C5C99" w:rsidRDefault="005C5C99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:rsidR="005C5C99" w:rsidRPr="005C5C99" w:rsidRDefault="005C5C99" w:rsidP="005C5C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5C5C99" w:rsidRPr="005C5C99" w:rsidRDefault="00D9320B" w:rsidP="005C5C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</w:t>
            </w:r>
          </w:p>
        </w:tc>
        <w:tc>
          <w:tcPr>
            <w:tcW w:w="1678" w:type="dxa"/>
            <w:vAlign w:val="center"/>
          </w:tcPr>
          <w:p w:rsidR="005C5C99" w:rsidRPr="005C5C99" w:rsidRDefault="00D9320B" w:rsidP="005C5C9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</w:t>
            </w:r>
          </w:p>
        </w:tc>
        <w:tc>
          <w:tcPr>
            <w:tcW w:w="1531" w:type="dxa"/>
            <w:vMerge/>
            <w:vAlign w:val="center"/>
          </w:tcPr>
          <w:p w:rsidR="005C5C99" w:rsidRPr="005C5C99" w:rsidRDefault="005C5C99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 Lab</w:t>
            </w:r>
          </w:p>
        </w:tc>
        <w:tc>
          <w:tcPr>
            <w:tcW w:w="145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 Lab</w:t>
            </w:r>
          </w:p>
        </w:tc>
        <w:tc>
          <w:tcPr>
            <w:tcW w:w="1531" w:type="dxa"/>
            <w:vAlign w:val="center"/>
          </w:tcPr>
          <w:p w:rsidR="005C5C99" w:rsidRPr="005C5C99" w:rsidRDefault="005C5C99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 Lab</w:t>
            </w:r>
          </w:p>
        </w:tc>
      </w:tr>
      <w:tr w:rsidR="00C20C83" w:rsidRPr="00E62752" w:rsidTr="005C5C99">
        <w:trPr>
          <w:trHeight w:val="318"/>
        </w:trPr>
        <w:tc>
          <w:tcPr>
            <w:tcW w:w="1602" w:type="dxa"/>
            <w:vAlign w:val="center"/>
          </w:tcPr>
          <w:p w:rsidR="00C20C83" w:rsidRPr="00E62752" w:rsidRDefault="00C20C83" w:rsidP="00C20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64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SE - I (Theory)</w:t>
            </w:r>
          </w:p>
        </w:tc>
        <w:tc>
          <w:tcPr>
            <w:tcW w:w="1842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DD)</w:t>
            </w:r>
          </w:p>
        </w:tc>
        <w:tc>
          <w:tcPr>
            <w:tcW w:w="170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DD)</w:t>
            </w:r>
          </w:p>
        </w:tc>
        <w:tc>
          <w:tcPr>
            <w:tcW w:w="1678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 Lab</w:t>
            </w:r>
          </w:p>
        </w:tc>
        <w:tc>
          <w:tcPr>
            <w:tcW w:w="145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 Lab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 Lab</w:t>
            </w:r>
          </w:p>
        </w:tc>
      </w:tr>
      <w:tr w:rsidR="00C20C83" w:rsidRPr="00E62752" w:rsidTr="005C5C99">
        <w:trPr>
          <w:trHeight w:val="464"/>
        </w:trPr>
        <w:tc>
          <w:tcPr>
            <w:tcW w:w="1602" w:type="dxa"/>
            <w:vAlign w:val="center"/>
          </w:tcPr>
          <w:p w:rsidR="00C20C83" w:rsidRPr="00E62752" w:rsidRDefault="00C20C83" w:rsidP="00C20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64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sz w:val="18"/>
                <w:szCs w:val="18"/>
              </w:rPr>
              <w:t>EM</w:t>
            </w:r>
          </w:p>
        </w:tc>
        <w:tc>
          <w:tcPr>
            <w:tcW w:w="1842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sz w:val="18"/>
                <w:szCs w:val="18"/>
              </w:rPr>
              <w:t>EM</w:t>
            </w:r>
          </w:p>
        </w:tc>
        <w:tc>
          <w:tcPr>
            <w:tcW w:w="170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SE - I (Theory)</w:t>
            </w:r>
          </w:p>
        </w:tc>
        <w:tc>
          <w:tcPr>
            <w:tcW w:w="1678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SE - I (Theory)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 (LAB)</w:t>
            </w:r>
          </w:p>
        </w:tc>
        <w:tc>
          <w:tcPr>
            <w:tcW w:w="145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 (LAB)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 (LAB)</w:t>
            </w:r>
          </w:p>
        </w:tc>
      </w:tr>
      <w:tr w:rsidR="00C20C83" w:rsidRPr="00E62752" w:rsidTr="005C5C99">
        <w:trPr>
          <w:trHeight w:val="233"/>
        </w:trPr>
        <w:tc>
          <w:tcPr>
            <w:tcW w:w="1602" w:type="dxa"/>
            <w:vAlign w:val="center"/>
          </w:tcPr>
          <w:p w:rsidR="00C20C83" w:rsidRPr="00E62752" w:rsidRDefault="00C20C83" w:rsidP="00C20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664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SE - I (Theory)</w:t>
            </w:r>
          </w:p>
        </w:tc>
        <w:tc>
          <w:tcPr>
            <w:tcW w:w="1842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 Lab</w:t>
            </w:r>
          </w:p>
        </w:tc>
        <w:tc>
          <w:tcPr>
            <w:tcW w:w="170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 Lab</w:t>
            </w:r>
          </w:p>
        </w:tc>
        <w:tc>
          <w:tcPr>
            <w:tcW w:w="1678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 Lab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</w:p>
        </w:tc>
        <w:tc>
          <w:tcPr>
            <w:tcW w:w="145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20C83" w:rsidRPr="00E62752" w:rsidTr="005C5C99">
        <w:trPr>
          <w:trHeight w:val="441"/>
        </w:trPr>
        <w:tc>
          <w:tcPr>
            <w:tcW w:w="1602" w:type="dxa"/>
            <w:vAlign w:val="center"/>
          </w:tcPr>
          <w:p w:rsidR="00C20C83" w:rsidRPr="00E62752" w:rsidRDefault="00C20C83" w:rsidP="00C20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664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</w:p>
        </w:tc>
        <w:tc>
          <w:tcPr>
            <w:tcW w:w="170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</w:p>
        </w:tc>
        <w:tc>
          <w:tcPr>
            <w:tcW w:w="1678" w:type="dxa"/>
            <w:vAlign w:val="center"/>
          </w:tcPr>
          <w:p w:rsidR="00C20C83" w:rsidRPr="005C5C99" w:rsidRDefault="00D9320B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PB)</w:t>
            </w:r>
          </w:p>
        </w:tc>
        <w:tc>
          <w:tcPr>
            <w:tcW w:w="1451" w:type="dxa"/>
            <w:vAlign w:val="center"/>
          </w:tcPr>
          <w:p w:rsidR="00C20C83" w:rsidRPr="005C5C99" w:rsidRDefault="00C20C83" w:rsidP="005C5C99">
            <w:pPr>
              <w:jc w:val="center"/>
              <w:rPr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PB)</w:t>
            </w:r>
          </w:p>
        </w:tc>
        <w:tc>
          <w:tcPr>
            <w:tcW w:w="1531" w:type="dxa"/>
            <w:vAlign w:val="center"/>
          </w:tcPr>
          <w:p w:rsidR="00C20C83" w:rsidRPr="005C5C99" w:rsidRDefault="00C20C83" w:rsidP="005C5C99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77F44" w:rsidRPr="00E62752" w:rsidTr="00B905C4">
        <w:trPr>
          <w:trHeight w:val="21"/>
        </w:trPr>
        <w:tc>
          <w:tcPr>
            <w:tcW w:w="1602" w:type="dxa"/>
            <w:vAlign w:val="center"/>
          </w:tcPr>
          <w:p w:rsidR="00577F44" w:rsidRPr="00E62752" w:rsidRDefault="00577F44" w:rsidP="0093212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2752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92D050"/>
            <w:vAlign w:val="center"/>
          </w:tcPr>
          <w:p w:rsidR="00577F44" w:rsidRPr="00E62752" w:rsidRDefault="00577F44" w:rsidP="0093212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E62752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:rsidR="00577F44" w:rsidRPr="00E62752" w:rsidRDefault="00577F44" w:rsidP="00577F44">
      <w:pPr>
        <w:rPr>
          <w:rFonts w:ascii="Times New Roman" w:hAnsi="Times New Roman" w:cs="Times New Roman"/>
          <w:sz w:val="20"/>
          <w:szCs w:val="20"/>
        </w:rPr>
      </w:pPr>
    </w:p>
    <w:p w:rsidR="009971BC" w:rsidRPr="00E62752" w:rsidRDefault="009971BC" w:rsidP="00577F44">
      <w:pPr>
        <w:rPr>
          <w:rFonts w:ascii="Times New Roman" w:hAnsi="Times New Roman" w:cs="Times New Roman"/>
          <w:sz w:val="20"/>
          <w:szCs w:val="20"/>
        </w:rPr>
      </w:pPr>
    </w:p>
    <w:p w:rsidR="009971BC" w:rsidRPr="00E62752" w:rsidRDefault="009971BC" w:rsidP="00577F44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60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  <w:gridCol w:w="4819"/>
      </w:tblGrid>
      <w:tr w:rsidR="00223B6A" w:rsidRPr="005C5C99" w:rsidTr="005C5C99">
        <w:trPr>
          <w:trHeight w:val="150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</w:t>
            </w:r>
            <w:r w:rsidR="00223B6A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A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N" w:bidi="ar-SA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DIGITAL SYSTEMS AND APPLICATIONS</w:t>
            </w:r>
          </w:p>
        </w:tc>
        <w:tc>
          <w:tcPr>
            <w:tcW w:w="4819" w:type="dxa"/>
          </w:tcPr>
          <w:p w:rsidR="00223B6A" w:rsidRPr="005C5C99" w:rsidRDefault="00223B6A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5B4C78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DR. PRATIMA BEURA, 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RS. D. DASH</w:t>
            </w:r>
          </w:p>
        </w:tc>
      </w:tr>
      <w:tr w:rsidR="00223B6A" w:rsidRPr="005C5C99" w:rsidTr="005C5C99">
        <w:trPr>
          <w:trHeight w:val="169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ELECTRICITY AND MAGNETISM</w:t>
            </w:r>
          </w:p>
        </w:tc>
        <w:tc>
          <w:tcPr>
            <w:tcW w:w="4819" w:type="dxa"/>
          </w:tcPr>
          <w:p w:rsidR="00223B6A" w:rsidRPr="005C5C99" w:rsidRDefault="00223B6A" w:rsidP="005B4C78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MRS. A</w:t>
            </w:r>
            <w:r w:rsidR="005B4C78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ITA 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</w:t>
            </w:r>
            <w:r w:rsidR="005B4C78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UMARI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PANDA</w:t>
            </w:r>
          </w:p>
        </w:tc>
      </w:tr>
      <w:tr w:rsidR="00223B6A" w:rsidRPr="005C5C99" w:rsidTr="005C5C99">
        <w:trPr>
          <w:trHeight w:val="80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THEMATICAL PHYSICS - I</w:t>
            </w:r>
          </w:p>
        </w:tc>
        <w:tc>
          <w:tcPr>
            <w:tcW w:w="4819" w:type="dxa"/>
          </w:tcPr>
          <w:p w:rsidR="00223B6A" w:rsidRPr="005C5C99" w:rsidRDefault="00223B6A" w:rsidP="005B4C78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</w:t>
            </w:r>
            <w:r w:rsidR="005B4C78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 RAKESH RANJAN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SAHOO </w:t>
            </w:r>
          </w:p>
        </w:tc>
      </w:tr>
      <w:tr w:rsidR="00223B6A" w:rsidRPr="005C5C99" w:rsidTr="005C5C99">
        <w:trPr>
          <w:trHeight w:val="91"/>
        </w:trPr>
        <w:tc>
          <w:tcPr>
            <w:tcW w:w="1701" w:type="dxa"/>
          </w:tcPr>
          <w:p w:rsidR="00223B6A" w:rsidRPr="005C5C99" w:rsidRDefault="00C075E1" w:rsidP="00EA38D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Cs w:val="20"/>
              </w:rPr>
              <w:t xml:space="preserve">DSE - I </w:t>
            </w:r>
            <w:r w:rsidRPr="005C5C99">
              <w:rPr>
                <w:rFonts w:ascii="Times New Roman" w:hAnsi="Times New Roman" w:cs="Times New Roman"/>
                <w:color w:val="000000"/>
                <w:szCs w:val="20"/>
              </w:rPr>
              <w:t>(</w:t>
            </w:r>
            <w:r w:rsidRPr="005C5C99">
              <w:rPr>
                <w:rFonts w:ascii="Times New Roman" w:hAnsi="Times New Roman" w:cs="Times New Roman"/>
                <w:color w:val="000000"/>
                <w:szCs w:val="20"/>
              </w:rPr>
              <w:t>Theory</w:t>
            </w:r>
            <w:r w:rsidRPr="005C5C99">
              <w:rPr>
                <w:rFonts w:ascii="Times New Roman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ADVANCED MATHEMATICAL PHYSICS (DSE - I THEORY)</w:t>
            </w:r>
          </w:p>
        </w:tc>
        <w:tc>
          <w:tcPr>
            <w:tcW w:w="4819" w:type="dxa"/>
          </w:tcPr>
          <w:p w:rsidR="00223B6A" w:rsidRPr="005C5C99" w:rsidRDefault="00223B6A" w:rsidP="005B4C78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 xml:space="preserve">DR </w:t>
            </w:r>
            <w:r w:rsidR="005B4C78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USHREE SANGITA NANDA</w:t>
            </w:r>
          </w:p>
        </w:tc>
      </w:tr>
      <w:tr w:rsidR="00223B6A" w:rsidRPr="005C5C99" w:rsidTr="005C5C99">
        <w:trPr>
          <w:trHeight w:val="110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</w:t>
            </w:r>
            <w:r w:rsidR="00223B6A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DIGITAL SYSTEMS AND APPLICATIONS LABORATORY</w:t>
            </w:r>
          </w:p>
        </w:tc>
        <w:tc>
          <w:tcPr>
            <w:tcW w:w="4819" w:type="dxa"/>
          </w:tcPr>
          <w:p w:rsidR="00223B6A" w:rsidRPr="005C5C99" w:rsidRDefault="00223B6A" w:rsidP="00B57283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</w:t>
            </w:r>
            <w:r w:rsidR="00B57283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R. PRACHI MOHANTY/ DR K.P.S.S. HEMBRAM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23B6A" w:rsidRPr="005C5C99" w:rsidTr="005C5C99">
        <w:trPr>
          <w:trHeight w:val="141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M</w:t>
            </w:r>
            <w:r w:rsidR="00223B6A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ELECTRICITY AND MAGNETISM LABORATORY</w:t>
            </w:r>
          </w:p>
        </w:tc>
        <w:tc>
          <w:tcPr>
            <w:tcW w:w="4819" w:type="dxa"/>
          </w:tcPr>
          <w:p w:rsidR="00223B6A" w:rsidRPr="005C5C99" w:rsidRDefault="00223B6A" w:rsidP="00B57283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MRS. A. K. PANDA, DR </w:t>
            </w:r>
            <w:r w:rsidR="00B57283"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IJAYLAXMI BISWAL</w:t>
            </w:r>
          </w:p>
        </w:tc>
      </w:tr>
      <w:tr w:rsidR="00223B6A" w:rsidRPr="005C5C99" w:rsidTr="005C5C99">
        <w:trPr>
          <w:trHeight w:val="141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P-I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Lab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N" w:bidi="ar-SA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MATHEMATICAL PHYSICS - I LABORATORY</w:t>
            </w:r>
          </w:p>
        </w:tc>
        <w:tc>
          <w:tcPr>
            <w:tcW w:w="4819" w:type="dxa"/>
          </w:tcPr>
          <w:p w:rsidR="00223B6A" w:rsidRPr="005C5C99" w:rsidRDefault="00B57283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CSA/ DR RAKESH RANJAN SAHOO</w:t>
            </w:r>
          </w:p>
        </w:tc>
      </w:tr>
      <w:tr w:rsidR="00223B6A" w:rsidRPr="005C5C99" w:rsidTr="005C5C99">
        <w:trPr>
          <w:trHeight w:val="141"/>
        </w:trPr>
        <w:tc>
          <w:tcPr>
            <w:tcW w:w="1701" w:type="dxa"/>
          </w:tcPr>
          <w:p w:rsidR="00223B6A" w:rsidRPr="005C5C99" w:rsidRDefault="00EA38D1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E-I (LAB)</w:t>
            </w:r>
          </w:p>
        </w:tc>
        <w:tc>
          <w:tcPr>
            <w:tcW w:w="7088" w:type="dxa"/>
            <w:vAlign w:val="center"/>
          </w:tcPr>
          <w:p w:rsidR="00223B6A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ADVANCED MATHEMATICAL PHYSICS LABORATORY (DSE - I LAB)</w:t>
            </w:r>
          </w:p>
        </w:tc>
        <w:tc>
          <w:tcPr>
            <w:tcW w:w="4819" w:type="dxa"/>
          </w:tcPr>
          <w:p w:rsidR="00223B6A" w:rsidRPr="005C5C99" w:rsidRDefault="00B57283" w:rsidP="00223B6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. SUSHREE SANGITA NANDA/ CSA</w:t>
            </w:r>
          </w:p>
        </w:tc>
      </w:tr>
      <w:tr w:rsidR="00EA38D1" w:rsidRPr="005C5C99" w:rsidTr="005C5C99">
        <w:trPr>
          <w:trHeight w:val="80"/>
        </w:trPr>
        <w:tc>
          <w:tcPr>
            <w:tcW w:w="1701" w:type="dxa"/>
          </w:tcPr>
          <w:p w:rsidR="00EA38D1" w:rsidRPr="005C5C99" w:rsidRDefault="00EA38D1" w:rsidP="00EA38D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</w:t>
            </w:r>
          </w:p>
        </w:tc>
        <w:tc>
          <w:tcPr>
            <w:tcW w:w="7088" w:type="dxa"/>
            <w:vAlign w:val="center"/>
          </w:tcPr>
          <w:p w:rsidR="00EA38D1" w:rsidRPr="005C5C99" w:rsidRDefault="005C5C99" w:rsidP="005C5C9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N" w:bidi="ar-SA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PHYSICS-IV (THERMODYNAMICS, ATOMIC PHYSICS &amp; NUCLEAR PHYSICS)</w:t>
            </w:r>
          </w:p>
        </w:tc>
        <w:tc>
          <w:tcPr>
            <w:tcW w:w="4819" w:type="dxa"/>
          </w:tcPr>
          <w:p w:rsidR="00EA38D1" w:rsidRPr="005C5C99" w:rsidRDefault="00EA38D1" w:rsidP="00EA38D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: DR VARSA PUROHIT</w:t>
            </w:r>
          </w:p>
        </w:tc>
      </w:tr>
      <w:tr w:rsidR="00EA38D1" w:rsidRPr="005C5C99" w:rsidTr="005C5C99">
        <w:trPr>
          <w:trHeight w:val="315"/>
        </w:trPr>
        <w:tc>
          <w:tcPr>
            <w:tcW w:w="1701" w:type="dxa"/>
          </w:tcPr>
          <w:p w:rsidR="00EA38D1" w:rsidRPr="005C5C99" w:rsidRDefault="00EA38D1" w:rsidP="00EA38D1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Y-IV Lab</w:t>
            </w:r>
          </w:p>
        </w:tc>
        <w:tc>
          <w:tcPr>
            <w:tcW w:w="7088" w:type="dxa"/>
            <w:vAlign w:val="center"/>
          </w:tcPr>
          <w:p w:rsidR="00EA38D1" w:rsidRPr="005C5C99" w:rsidRDefault="005C5C99" w:rsidP="005C5C99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PHYSICS-IV LABORATORY (PROPERTIES OF MATTER AND HEAT LABORATORY)</w:t>
            </w:r>
          </w:p>
        </w:tc>
        <w:tc>
          <w:tcPr>
            <w:tcW w:w="4819" w:type="dxa"/>
          </w:tcPr>
          <w:p w:rsidR="00EA38D1" w:rsidRPr="005C5C99" w:rsidRDefault="00EA38D1" w:rsidP="005C5C99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: DR </w:t>
            </w:r>
            <w:r w:rsid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 RATH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/DR </w:t>
            </w:r>
            <w:r w:rsid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S NANDA</w:t>
            </w:r>
            <w:r w:rsidRPr="005C5C9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</w:tbl>
    <w:p w:rsidR="00DE1AFF" w:rsidRPr="00E62752" w:rsidRDefault="00DE1AFF" w:rsidP="00577F44">
      <w:pPr>
        <w:rPr>
          <w:rFonts w:ascii="Times New Roman" w:hAnsi="Times New Roman" w:cs="Times New Roman"/>
          <w:b/>
          <w:szCs w:val="28"/>
        </w:rPr>
      </w:pPr>
    </w:p>
    <w:p w:rsidR="00142AEF" w:rsidRPr="00E62752" w:rsidRDefault="00DE1AFF" w:rsidP="00EE6452">
      <w:pPr>
        <w:rPr>
          <w:rFonts w:ascii="Times New Roman" w:hAnsi="Times New Roman" w:cs="Times New Roman"/>
          <w:b/>
          <w:iCs/>
        </w:rPr>
      </w:pPr>
      <w:r w:rsidRPr="00E62752">
        <w:rPr>
          <w:rFonts w:ascii="Times New Roman" w:hAnsi="Times New Roman" w:cs="Times New Roman"/>
          <w:b/>
          <w:szCs w:val="28"/>
        </w:rPr>
        <w:t xml:space="preserve">ROOM NO. A2- </w:t>
      </w:r>
      <w:r w:rsidR="005C5C99">
        <w:rPr>
          <w:rFonts w:ascii="Times New Roman" w:hAnsi="Times New Roman" w:cs="Times New Roman"/>
          <w:b/>
          <w:szCs w:val="28"/>
        </w:rPr>
        <w:t xml:space="preserve">            </w:t>
      </w:r>
      <w:r w:rsidR="000656CC" w:rsidRPr="00E62752">
        <w:rPr>
          <w:rFonts w:ascii="Times New Roman" w:hAnsi="Times New Roman" w:cs="Times New Roman"/>
          <w:b/>
          <w:szCs w:val="28"/>
        </w:rPr>
        <w:t xml:space="preserve">  </w:t>
      </w:r>
      <w:r w:rsidRPr="00E62752">
        <w:rPr>
          <w:rFonts w:ascii="Times New Roman" w:hAnsi="Times New Roman" w:cs="Times New Roman"/>
          <w:b/>
          <w:szCs w:val="28"/>
        </w:rPr>
        <w:t xml:space="preserve">                                                      </w:t>
      </w:r>
      <w:r w:rsidR="00ED63C2">
        <w:rPr>
          <w:rFonts w:ascii="Times New Roman" w:hAnsi="Times New Roman" w:cs="Times New Roman"/>
          <w:b/>
          <w:szCs w:val="28"/>
        </w:rPr>
        <w:t xml:space="preserve">          </w:t>
      </w:r>
      <w:r w:rsidRPr="00E62752">
        <w:rPr>
          <w:rFonts w:ascii="Times New Roman" w:hAnsi="Times New Roman" w:cs="Times New Roman"/>
          <w:b/>
          <w:szCs w:val="28"/>
        </w:rPr>
        <w:t xml:space="preserve">  </w:t>
      </w:r>
      <w:r w:rsidRPr="00E62752">
        <w:rPr>
          <w:rFonts w:ascii="Times New Roman" w:hAnsi="Times New Roman" w:cs="Times New Roman"/>
          <w:b/>
          <w:iCs/>
        </w:rPr>
        <w:t xml:space="preserve">MEMO NO._______ / </w:t>
      </w:r>
      <w:r w:rsidR="00C37335">
        <w:rPr>
          <w:rFonts w:ascii="Times New Roman" w:hAnsi="Times New Roman" w:cs="Times New Roman"/>
          <w:b/>
          <w:iCs/>
        </w:rPr>
        <w:t xml:space="preserve">                  DATED   </w:t>
      </w:r>
      <w:r w:rsidR="00421D30">
        <w:rPr>
          <w:rFonts w:ascii="Times New Roman" w:hAnsi="Times New Roman" w:cs="Times New Roman"/>
          <w:b/>
          <w:iCs/>
        </w:rPr>
        <w:t>..</w:t>
      </w:r>
      <w:r w:rsidRPr="00E62752">
        <w:rPr>
          <w:rFonts w:ascii="Times New Roman" w:hAnsi="Times New Roman" w:cs="Times New Roman"/>
          <w:b/>
          <w:iCs/>
        </w:rPr>
        <w:t>. 2023</w:t>
      </w:r>
    </w:p>
    <w:p w:rsidR="00E62752" w:rsidRPr="00E62752" w:rsidRDefault="00E62752" w:rsidP="00EE6452">
      <w:pPr>
        <w:rPr>
          <w:rFonts w:ascii="Times New Roman" w:hAnsi="Times New Roman" w:cs="Times New Roman"/>
          <w:b/>
          <w:iCs/>
        </w:rPr>
      </w:pPr>
    </w:p>
    <w:p w:rsidR="007469DD" w:rsidRDefault="007469DD" w:rsidP="00E25341">
      <w:pPr>
        <w:rPr>
          <w:rFonts w:ascii="Times New Roman" w:hAnsi="Times New Roman"/>
          <w:b/>
          <w:sz w:val="20"/>
          <w:szCs w:val="20"/>
          <w:u w:val="single"/>
        </w:rPr>
      </w:pPr>
    </w:p>
    <w:sectPr w:rsidR="007469DD" w:rsidSect="00DE1AFF">
      <w:headerReference w:type="default" r:id="rId11"/>
      <w:type w:val="continuous"/>
      <w:pgSz w:w="16838" w:h="11906" w:orient="landscape"/>
      <w:pgMar w:top="1440" w:right="1440" w:bottom="1440" w:left="1440" w:header="708" w:footer="2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162" w:rsidRDefault="00020162" w:rsidP="00D67FC7">
      <w:r>
        <w:separator/>
      </w:r>
    </w:p>
  </w:endnote>
  <w:endnote w:type="continuationSeparator" w:id="0">
    <w:p w:rsidR="00020162" w:rsidRDefault="00020162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04A" w:rsidRPr="00824A53" w:rsidRDefault="00B5004A" w:rsidP="00F852DF">
    <w:pPr>
      <w:jc w:val="both"/>
      <w:rPr>
        <w:rFonts w:ascii="Times New Roman" w:hAnsi="Times New Roman" w:cs="Times New Roman"/>
        <w:szCs w:val="24"/>
      </w:rPr>
    </w:pPr>
    <w:r w:rsidRPr="00824A53">
      <w:rPr>
        <w:rFonts w:ascii="Times New Roman" w:hAnsi="Times New Roman" w:cs="Times New Roman"/>
        <w:szCs w:val="24"/>
      </w:rPr>
      <w:t>COPY TO: COLLEGE NOTICE BOARD</w:t>
    </w:r>
    <w:r>
      <w:rPr>
        <w:rFonts w:ascii="Times New Roman" w:hAnsi="Times New Roman" w:cs="Times New Roman"/>
        <w:szCs w:val="24"/>
      </w:rPr>
      <w:t>/</w:t>
    </w:r>
    <w:r w:rsidRPr="00824A53">
      <w:rPr>
        <w:rFonts w:ascii="Times New Roman" w:hAnsi="Times New Roman" w:cs="Times New Roman"/>
        <w:szCs w:val="24"/>
      </w:rPr>
      <w:t>ALL HODs/ PIC, TRANSPORT/ PIC, ACADEMICS/ALL HOSTEL NOTICE BOARD</w:t>
    </w:r>
  </w:p>
  <w:p w:rsidR="00B5004A" w:rsidRDefault="00B5004A" w:rsidP="00F852DF">
    <w:pPr>
      <w:rPr>
        <w:rFonts w:ascii="Times New Roman" w:hAnsi="Times New Roman" w:cs="Times New Roman"/>
        <w:sz w:val="24"/>
        <w:szCs w:val="24"/>
      </w:rPr>
    </w:pPr>
    <w:r w:rsidRPr="00824A5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C225A">
      <w:rPr>
        <w:rFonts w:ascii="Times New Roman" w:hAnsi="Times New Roman" w:cs="Times New Roman"/>
        <w:noProof/>
        <w:sz w:val="24"/>
        <w:szCs w:val="24"/>
        <w:lang w:val="en-IN" w:eastAsia="en-IN" w:bidi="ar-SA"/>
      </w:rPr>
      <w:drawing>
        <wp:inline distT="0" distB="0" distL="0" distR="0" wp14:anchorId="6CE86F7E" wp14:editId="2C0A2937">
          <wp:extent cx="1571625" cy="438150"/>
          <wp:effectExtent l="19050" t="0" r="9525" b="0"/>
          <wp:docPr id="17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5004A" w:rsidRPr="008F44B7" w:rsidRDefault="00B5004A" w:rsidP="00F852DF">
    <w:pPr>
      <w:ind w:left="1008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    </w:t>
    </w:r>
    <w:r w:rsidRPr="00824A53">
      <w:rPr>
        <w:rFonts w:ascii="Times New Roman" w:hAnsi="Times New Roman" w:cs="Times New Roman"/>
        <w:b/>
        <w:sz w:val="24"/>
        <w:szCs w:val="24"/>
      </w:rPr>
      <w:t>PIC, TIME TABLE</w:t>
    </w:r>
  </w:p>
  <w:p w:rsidR="00B5004A" w:rsidRDefault="00B500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162" w:rsidRDefault="00020162" w:rsidP="00D67FC7">
      <w:r>
        <w:separator/>
      </w:r>
    </w:p>
  </w:footnote>
  <w:footnote w:type="continuationSeparator" w:id="0">
    <w:p w:rsidR="00020162" w:rsidRDefault="00020162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04A" w:rsidRPr="00F852DF" w:rsidRDefault="00B5004A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noProof/>
        <w:lang w:val="en-IN" w:eastAsia="en-IN" w:bidi="ar-SA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16A8DE81" wp14:editId="676CC6D7">
              <wp:simplePos x="0" y="0"/>
              <wp:positionH relativeFrom="column">
                <wp:posOffset>1228725</wp:posOffset>
              </wp:positionH>
              <wp:positionV relativeFrom="paragraph">
                <wp:posOffset>-343535</wp:posOffset>
              </wp:positionV>
              <wp:extent cx="6219825" cy="904875"/>
              <wp:effectExtent l="0" t="0" r="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4" name="Text Box 24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B5004A" w:rsidRPr="00252713" w:rsidRDefault="00B5004A" w:rsidP="00E6275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B5004A" w:rsidRDefault="00B5004A" w:rsidP="00E6275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B5004A" w:rsidRPr="00B95EC1" w:rsidRDefault="00B5004A" w:rsidP="00E6275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6A8DE81" id="Group 23" o:spid="_x0000_s1026" style="position:absolute;left:0;text-align:left;margin-left:96.75pt;margin-top:-27.05pt;width:489.75pt;height:71.25pt;z-index:25165670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7" type="#_x0000_t202" style="position:absolute;left:8763;width:5343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HjxMUA&#10;AADbAAAADwAAAGRycy9kb3ducmV2LnhtbESPQWvCQBSE74X+h+UVequbShGJriLSUoUGaxS8PrLP&#10;JJp9G3a3JvrruwWhx2FmvmGm89404kLO15YVvA4SEMSF1TWXCva7j5cxCB+QNTaWScGVPMxnjw9T&#10;TLXteEuXPJQiQtinqKAKoU2l9EVFBv3AtsTRO1pnMETpSqkddhFuGjlMkpE0WHNcqLClZUXFOf8x&#10;Cg5d/uk26/Xpu11lt80tz77oPVPq+alfTEAE6sN/+N5eaQXDN/j7En+An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gePExQAAANsAAAAPAAAAAAAAAAAAAAAAAJgCAABkcnMv&#10;ZG93bnJldi54bWxQSwUGAAAAAAQABAD1AAAAigMAAAAA&#10;" fillcolor="window" stroked="f" strokeweight=".5pt">
                <v:textbox>
                  <w:txbxContent>
                    <w:p w:rsidR="00B5004A" w:rsidRPr="00252713" w:rsidRDefault="00B5004A" w:rsidP="00E62752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B5004A" w:rsidRDefault="00B5004A" w:rsidP="00E62752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B5004A" w:rsidRPr="00B95EC1" w:rsidRDefault="00B5004A" w:rsidP="00E62752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8" type="#_x0000_t75" style="position:absolute;top:-857;width:9048;height:9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d3bOrEAAAA2wAAAA8AAABkcnMvZG93bnJldi54bWxEj0FrwkAUhO+F/oflFbzVjUJEUzfBFkS9&#10;Ve3F22v2NUmbfRt3V43/3i0IHoeZ+YaZF71pxZmcbywrGA0TEMSl1Q1XCr72y9cpCB+QNbaWScGV&#10;PBT589McM20vvKXzLlQiQthnqKAOocuk9GVNBv3QdsTR+7HOYIjSVVI7vES4aeU4SSbSYMNxocaO&#10;Pmoq/3Yno8Cl1ftssTmMtun6+/jrP9PVVR6UGrz0izcQgfrwCN/ba61gnML/l/gDZH4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d3bOrEAAAA2wAAAA8AAAAAAAAAAAAAAAAA&#10;nwIAAGRycy9kb3ducmV2LnhtbFBLBQYAAAAABAAEAPcAAACQAwAAAAA=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04A" w:rsidRPr="00252713" w:rsidRDefault="00B5004A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:rsidR="00B5004A" w:rsidRPr="00252713" w:rsidRDefault="00B5004A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:rsidR="00B5004A" w:rsidRPr="00F852DF" w:rsidRDefault="00B5004A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04A" w:rsidRPr="00F852DF" w:rsidRDefault="00B5004A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noProof/>
        <w:lang w:val="en-IN" w:eastAsia="en-IN" w:bidi="ar-SA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37CC1ED2" wp14:editId="2CC7282B">
              <wp:simplePos x="0" y="0"/>
              <wp:positionH relativeFrom="column">
                <wp:posOffset>1133475</wp:posOffset>
              </wp:positionH>
              <wp:positionV relativeFrom="paragraph">
                <wp:posOffset>-257810</wp:posOffset>
              </wp:positionV>
              <wp:extent cx="6219825" cy="904875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6" name="Text Box 6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B5004A" w:rsidRPr="00252713" w:rsidRDefault="00B5004A" w:rsidP="00175728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B5004A" w:rsidRDefault="00B5004A" w:rsidP="00175728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B5004A" w:rsidRPr="00B95EC1" w:rsidRDefault="00B5004A" w:rsidP="00175728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C1ED2" id="Group 4" o:spid="_x0000_s1029" style="position:absolute;left:0;text-align:left;margin-left:89.25pt;margin-top:-20.3pt;width:489.75pt;height:71.25pt;z-index:251659776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left:8763;width:5343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h4AsQA&#10;AADaAAAADwAAAGRycy9kb3ducmV2LnhtbESPQWvCQBSE7wX/w/KE3nRjD1Kiq4hUqmCwxkKvj+wz&#10;ic2+DbtbE/313YLQ4zAz3zDzZW8acSXna8sKJuMEBHFhdc2lgs/TZvQKwgdkjY1lUnAjD8vF4GmO&#10;qbYdH+mah1JECPsUFVQhtKmUvqjIoB/bljh6Z+sMhihdKbXDLsJNI1+SZCoN1hwXKmxpXVHxnf8Y&#10;BV9d/u4Ou93lo91m98M9z/b0lin1POxXMxCB+vAffrS3WsEU/q7E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oeALEAAAA2gAAAA8AAAAAAAAAAAAAAAAAmAIAAGRycy9k&#10;b3ducmV2LnhtbFBLBQYAAAAABAAEAPUAAACJAwAAAAA=&#10;" fillcolor="window" stroked="f" strokeweight=".5pt">
                <v:textbox>
                  <w:txbxContent>
                    <w:p w:rsidR="00B5004A" w:rsidRPr="00252713" w:rsidRDefault="00B5004A" w:rsidP="00175728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B5004A" w:rsidRDefault="00B5004A" w:rsidP="00175728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B5004A" w:rsidRPr="00B95EC1" w:rsidRDefault="00B5004A" w:rsidP="00175728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31" type="#_x0000_t75" style="position:absolute;top:-857;width:9048;height:9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A3qGPDAAAA2gAAAA8AAABkcnMvZG93bnJldi54bWxEj8FuwjAQRO+V+g/WVuJWHJBCIWAQIKHC&#10;rdBeuC3xkqSN18F2Ifw9RkLiOJqZN5rJrDW1OJPzlWUFvW4Cgji3uuJCwc/36n0IwgdkjbVlUnAl&#10;D7Pp68sEM20vvKXzLhQiQthnqKAMocmk9HlJBn3XNsTRO1pnMETpCqkdXiLc1LKfJANpsOK4UGJD&#10;y5Lyv92/UeDSYjGab/a9bbo+nH79V/p5lXulOm/tfAwiUBue4Ud7rRV8wP1KvAFye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DeoY8MAAADaAAAADwAAAAAAAAAAAAAAAACf&#10;AgAAZHJzL2Rvd25yZXYueG1sUEsFBgAAAAAEAAQA9wAAAI8DAAAAAA==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  <w:p w:rsidR="00B5004A" w:rsidRPr="00F852DF" w:rsidRDefault="00B5004A" w:rsidP="00F852D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AwMbM0MzM0NTZT0lEKTi0uzszPAykwNK0FADI3jDotAAAA"/>
  </w:docVars>
  <w:rsids>
    <w:rsidRoot w:val="00D67FC7"/>
    <w:rsid w:val="00000CA8"/>
    <w:rsid w:val="000025F7"/>
    <w:rsid w:val="00004AF1"/>
    <w:rsid w:val="00007089"/>
    <w:rsid w:val="000070A1"/>
    <w:rsid w:val="00007A93"/>
    <w:rsid w:val="000136CE"/>
    <w:rsid w:val="00014D9A"/>
    <w:rsid w:val="0001580D"/>
    <w:rsid w:val="00017914"/>
    <w:rsid w:val="00020162"/>
    <w:rsid w:val="00020891"/>
    <w:rsid w:val="00021F12"/>
    <w:rsid w:val="0002387E"/>
    <w:rsid w:val="000244EE"/>
    <w:rsid w:val="00026561"/>
    <w:rsid w:val="0003019D"/>
    <w:rsid w:val="00030EDC"/>
    <w:rsid w:val="0003358E"/>
    <w:rsid w:val="000345B8"/>
    <w:rsid w:val="00034A3D"/>
    <w:rsid w:val="00034A6A"/>
    <w:rsid w:val="00034EBD"/>
    <w:rsid w:val="00044A07"/>
    <w:rsid w:val="00051876"/>
    <w:rsid w:val="00052168"/>
    <w:rsid w:val="00052711"/>
    <w:rsid w:val="00054521"/>
    <w:rsid w:val="00055B53"/>
    <w:rsid w:val="0006088F"/>
    <w:rsid w:val="00060F61"/>
    <w:rsid w:val="00061807"/>
    <w:rsid w:val="0006362D"/>
    <w:rsid w:val="000656CC"/>
    <w:rsid w:val="0007064A"/>
    <w:rsid w:val="0007244A"/>
    <w:rsid w:val="000730EA"/>
    <w:rsid w:val="00073F03"/>
    <w:rsid w:val="0007546A"/>
    <w:rsid w:val="00076AE8"/>
    <w:rsid w:val="00077FCA"/>
    <w:rsid w:val="00080153"/>
    <w:rsid w:val="00080D2B"/>
    <w:rsid w:val="0008444B"/>
    <w:rsid w:val="00087EE4"/>
    <w:rsid w:val="00091408"/>
    <w:rsid w:val="00094797"/>
    <w:rsid w:val="00095924"/>
    <w:rsid w:val="000A0F72"/>
    <w:rsid w:val="000B2804"/>
    <w:rsid w:val="000B29F1"/>
    <w:rsid w:val="000B6059"/>
    <w:rsid w:val="000C09BA"/>
    <w:rsid w:val="000C5743"/>
    <w:rsid w:val="000C6052"/>
    <w:rsid w:val="000C6AAC"/>
    <w:rsid w:val="000C6F0F"/>
    <w:rsid w:val="000D0C3C"/>
    <w:rsid w:val="000D1CC6"/>
    <w:rsid w:val="000D23E6"/>
    <w:rsid w:val="000D4218"/>
    <w:rsid w:val="000D429B"/>
    <w:rsid w:val="000D72C9"/>
    <w:rsid w:val="000D7EC9"/>
    <w:rsid w:val="000E3D74"/>
    <w:rsid w:val="000E6E2E"/>
    <w:rsid w:val="000E7DA1"/>
    <w:rsid w:val="000F0491"/>
    <w:rsid w:val="00102365"/>
    <w:rsid w:val="001026A0"/>
    <w:rsid w:val="0010680B"/>
    <w:rsid w:val="0011118D"/>
    <w:rsid w:val="00111428"/>
    <w:rsid w:val="001115FD"/>
    <w:rsid w:val="00114044"/>
    <w:rsid w:val="001147E1"/>
    <w:rsid w:val="00114BE3"/>
    <w:rsid w:val="0011502C"/>
    <w:rsid w:val="00115CEF"/>
    <w:rsid w:val="001200DA"/>
    <w:rsid w:val="00125AD7"/>
    <w:rsid w:val="001266B9"/>
    <w:rsid w:val="00130718"/>
    <w:rsid w:val="001349CD"/>
    <w:rsid w:val="001412D9"/>
    <w:rsid w:val="00142AEF"/>
    <w:rsid w:val="00144AD3"/>
    <w:rsid w:val="00146949"/>
    <w:rsid w:val="00153633"/>
    <w:rsid w:val="00154504"/>
    <w:rsid w:val="001547EF"/>
    <w:rsid w:val="00160E5D"/>
    <w:rsid w:val="00162145"/>
    <w:rsid w:val="00162858"/>
    <w:rsid w:val="00162B22"/>
    <w:rsid w:val="00167334"/>
    <w:rsid w:val="0017119D"/>
    <w:rsid w:val="00175728"/>
    <w:rsid w:val="00175F26"/>
    <w:rsid w:val="00176AE9"/>
    <w:rsid w:val="0018144E"/>
    <w:rsid w:val="001849AD"/>
    <w:rsid w:val="001854BF"/>
    <w:rsid w:val="00185EEF"/>
    <w:rsid w:val="001A3AAC"/>
    <w:rsid w:val="001B1CCD"/>
    <w:rsid w:val="001B7DA9"/>
    <w:rsid w:val="001C07E6"/>
    <w:rsid w:val="001C3B59"/>
    <w:rsid w:val="001C3C22"/>
    <w:rsid w:val="001C3D56"/>
    <w:rsid w:val="001C50FA"/>
    <w:rsid w:val="001D4B87"/>
    <w:rsid w:val="001D5849"/>
    <w:rsid w:val="001E3097"/>
    <w:rsid w:val="001E336B"/>
    <w:rsid w:val="001E5A6D"/>
    <w:rsid w:val="001E7937"/>
    <w:rsid w:val="001F001A"/>
    <w:rsid w:val="001F57B3"/>
    <w:rsid w:val="00200180"/>
    <w:rsid w:val="00200ACF"/>
    <w:rsid w:val="002016E6"/>
    <w:rsid w:val="00213554"/>
    <w:rsid w:val="002161E5"/>
    <w:rsid w:val="00222B10"/>
    <w:rsid w:val="00223B6A"/>
    <w:rsid w:val="00223B7B"/>
    <w:rsid w:val="00224265"/>
    <w:rsid w:val="00225684"/>
    <w:rsid w:val="002259F9"/>
    <w:rsid w:val="00235BE1"/>
    <w:rsid w:val="00237701"/>
    <w:rsid w:val="00237AD1"/>
    <w:rsid w:val="00240499"/>
    <w:rsid w:val="00240D8D"/>
    <w:rsid w:val="002412B2"/>
    <w:rsid w:val="002432CC"/>
    <w:rsid w:val="00243C19"/>
    <w:rsid w:val="00245A79"/>
    <w:rsid w:val="00247A86"/>
    <w:rsid w:val="00251A97"/>
    <w:rsid w:val="00251B60"/>
    <w:rsid w:val="00254E1B"/>
    <w:rsid w:val="0025712D"/>
    <w:rsid w:val="0026079B"/>
    <w:rsid w:val="002615A5"/>
    <w:rsid w:val="00264110"/>
    <w:rsid w:val="00270986"/>
    <w:rsid w:val="00275E57"/>
    <w:rsid w:val="00283D26"/>
    <w:rsid w:val="00284D63"/>
    <w:rsid w:val="00291C13"/>
    <w:rsid w:val="00293A29"/>
    <w:rsid w:val="00295069"/>
    <w:rsid w:val="002957F3"/>
    <w:rsid w:val="00295E1E"/>
    <w:rsid w:val="002A25BA"/>
    <w:rsid w:val="002A31F9"/>
    <w:rsid w:val="002A4CFA"/>
    <w:rsid w:val="002B5325"/>
    <w:rsid w:val="002B56CB"/>
    <w:rsid w:val="002C320E"/>
    <w:rsid w:val="002C3925"/>
    <w:rsid w:val="002C3C50"/>
    <w:rsid w:val="002C3C6C"/>
    <w:rsid w:val="002C3D72"/>
    <w:rsid w:val="002C4CE7"/>
    <w:rsid w:val="002C651A"/>
    <w:rsid w:val="002C6CB8"/>
    <w:rsid w:val="002C6F34"/>
    <w:rsid w:val="002C78F1"/>
    <w:rsid w:val="002D053A"/>
    <w:rsid w:val="002D082F"/>
    <w:rsid w:val="002D17B6"/>
    <w:rsid w:val="002D24ED"/>
    <w:rsid w:val="002D6150"/>
    <w:rsid w:val="002D785B"/>
    <w:rsid w:val="002E140F"/>
    <w:rsid w:val="002E2512"/>
    <w:rsid w:val="002E37AA"/>
    <w:rsid w:val="002F1101"/>
    <w:rsid w:val="002F1AD9"/>
    <w:rsid w:val="002F4C0E"/>
    <w:rsid w:val="002F6CCB"/>
    <w:rsid w:val="00300895"/>
    <w:rsid w:val="003017C5"/>
    <w:rsid w:val="0030320B"/>
    <w:rsid w:val="0030750B"/>
    <w:rsid w:val="00307FF7"/>
    <w:rsid w:val="00313B33"/>
    <w:rsid w:val="00313D72"/>
    <w:rsid w:val="00316C19"/>
    <w:rsid w:val="00317164"/>
    <w:rsid w:val="00317C1C"/>
    <w:rsid w:val="00320EAF"/>
    <w:rsid w:val="0032160E"/>
    <w:rsid w:val="003228DF"/>
    <w:rsid w:val="00330734"/>
    <w:rsid w:val="003313C1"/>
    <w:rsid w:val="00332D64"/>
    <w:rsid w:val="003347CE"/>
    <w:rsid w:val="00334D92"/>
    <w:rsid w:val="0033733A"/>
    <w:rsid w:val="00341364"/>
    <w:rsid w:val="00341B71"/>
    <w:rsid w:val="00342CA6"/>
    <w:rsid w:val="00344348"/>
    <w:rsid w:val="00346E29"/>
    <w:rsid w:val="00347A30"/>
    <w:rsid w:val="00350D56"/>
    <w:rsid w:val="0035331C"/>
    <w:rsid w:val="00361D65"/>
    <w:rsid w:val="00364C90"/>
    <w:rsid w:val="0036621F"/>
    <w:rsid w:val="00367D45"/>
    <w:rsid w:val="00376658"/>
    <w:rsid w:val="003822FA"/>
    <w:rsid w:val="003929C3"/>
    <w:rsid w:val="003A1362"/>
    <w:rsid w:val="003A4859"/>
    <w:rsid w:val="003A4997"/>
    <w:rsid w:val="003A7133"/>
    <w:rsid w:val="003B4AC4"/>
    <w:rsid w:val="003C21A7"/>
    <w:rsid w:val="003C37AA"/>
    <w:rsid w:val="003C41E6"/>
    <w:rsid w:val="003C7937"/>
    <w:rsid w:val="003D155D"/>
    <w:rsid w:val="003D2908"/>
    <w:rsid w:val="003D54F2"/>
    <w:rsid w:val="003E59AC"/>
    <w:rsid w:val="003F0EFE"/>
    <w:rsid w:val="003F14C8"/>
    <w:rsid w:val="003F3953"/>
    <w:rsid w:val="003F4724"/>
    <w:rsid w:val="003F52A2"/>
    <w:rsid w:val="003F58E6"/>
    <w:rsid w:val="003F7049"/>
    <w:rsid w:val="00405EC4"/>
    <w:rsid w:val="00406568"/>
    <w:rsid w:val="00410C69"/>
    <w:rsid w:val="00421D30"/>
    <w:rsid w:val="00423A2B"/>
    <w:rsid w:val="00424F97"/>
    <w:rsid w:val="00425D16"/>
    <w:rsid w:val="00431B72"/>
    <w:rsid w:val="00434983"/>
    <w:rsid w:val="00434E5E"/>
    <w:rsid w:val="00435E80"/>
    <w:rsid w:val="00437DAA"/>
    <w:rsid w:val="0044001D"/>
    <w:rsid w:val="00454852"/>
    <w:rsid w:val="004559E2"/>
    <w:rsid w:val="0045692B"/>
    <w:rsid w:val="00462660"/>
    <w:rsid w:val="0046308B"/>
    <w:rsid w:val="00464B23"/>
    <w:rsid w:val="00466EE5"/>
    <w:rsid w:val="00470F01"/>
    <w:rsid w:val="00471DCD"/>
    <w:rsid w:val="00474C7B"/>
    <w:rsid w:val="00480351"/>
    <w:rsid w:val="00481A1C"/>
    <w:rsid w:val="00484E88"/>
    <w:rsid w:val="00485B9B"/>
    <w:rsid w:val="0048725B"/>
    <w:rsid w:val="00491727"/>
    <w:rsid w:val="0049538A"/>
    <w:rsid w:val="00497F4B"/>
    <w:rsid w:val="004A1AF3"/>
    <w:rsid w:val="004A240D"/>
    <w:rsid w:val="004A39EC"/>
    <w:rsid w:val="004A3EF1"/>
    <w:rsid w:val="004A46C7"/>
    <w:rsid w:val="004A750C"/>
    <w:rsid w:val="004B0355"/>
    <w:rsid w:val="004B0EAC"/>
    <w:rsid w:val="004B11A6"/>
    <w:rsid w:val="004B245F"/>
    <w:rsid w:val="004B4552"/>
    <w:rsid w:val="004B6394"/>
    <w:rsid w:val="004C194A"/>
    <w:rsid w:val="004C254B"/>
    <w:rsid w:val="004C307F"/>
    <w:rsid w:val="004C36B9"/>
    <w:rsid w:val="004D4D32"/>
    <w:rsid w:val="004D4E95"/>
    <w:rsid w:val="004D5283"/>
    <w:rsid w:val="004D6597"/>
    <w:rsid w:val="004D7446"/>
    <w:rsid w:val="004E0885"/>
    <w:rsid w:val="004E78CB"/>
    <w:rsid w:val="004F1B80"/>
    <w:rsid w:val="004F4A79"/>
    <w:rsid w:val="004F4FED"/>
    <w:rsid w:val="004F60FB"/>
    <w:rsid w:val="0050444B"/>
    <w:rsid w:val="00513160"/>
    <w:rsid w:val="005245F6"/>
    <w:rsid w:val="0052598A"/>
    <w:rsid w:val="00527F62"/>
    <w:rsid w:val="005303B0"/>
    <w:rsid w:val="00530649"/>
    <w:rsid w:val="005369B2"/>
    <w:rsid w:val="00536D9A"/>
    <w:rsid w:val="0054136C"/>
    <w:rsid w:val="00542324"/>
    <w:rsid w:val="00545716"/>
    <w:rsid w:val="00547FB5"/>
    <w:rsid w:val="005501FD"/>
    <w:rsid w:val="00555815"/>
    <w:rsid w:val="005622D7"/>
    <w:rsid w:val="0056546F"/>
    <w:rsid w:val="0056560C"/>
    <w:rsid w:val="00567D4A"/>
    <w:rsid w:val="005707C2"/>
    <w:rsid w:val="00571390"/>
    <w:rsid w:val="005717FF"/>
    <w:rsid w:val="005727AE"/>
    <w:rsid w:val="00575A74"/>
    <w:rsid w:val="005767D9"/>
    <w:rsid w:val="00577F44"/>
    <w:rsid w:val="00577F6A"/>
    <w:rsid w:val="0058386D"/>
    <w:rsid w:val="0058644A"/>
    <w:rsid w:val="00587A07"/>
    <w:rsid w:val="00592575"/>
    <w:rsid w:val="005935FC"/>
    <w:rsid w:val="005937A1"/>
    <w:rsid w:val="00597516"/>
    <w:rsid w:val="00597AE0"/>
    <w:rsid w:val="00597F96"/>
    <w:rsid w:val="005A126A"/>
    <w:rsid w:val="005A1F1C"/>
    <w:rsid w:val="005A223A"/>
    <w:rsid w:val="005A60CF"/>
    <w:rsid w:val="005A6380"/>
    <w:rsid w:val="005B3555"/>
    <w:rsid w:val="005B4C78"/>
    <w:rsid w:val="005B515A"/>
    <w:rsid w:val="005B60C9"/>
    <w:rsid w:val="005B6B8A"/>
    <w:rsid w:val="005B7AF3"/>
    <w:rsid w:val="005C5C8A"/>
    <w:rsid w:val="005C5C99"/>
    <w:rsid w:val="005C6F7B"/>
    <w:rsid w:val="005C7DF2"/>
    <w:rsid w:val="005D0E2E"/>
    <w:rsid w:val="005D154D"/>
    <w:rsid w:val="005D311B"/>
    <w:rsid w:val="005D71FE"/>
    <w:rsid w:val="005E00C2"/>
    <w:rsid w:val="005E2D5D"/>
    <w:rsid w:val="005E2EB1"/>
    <w:rsid w:val="005E3DF1"/>
    <w:rsid w:val="005E63CC"/>
    <w:rsid w:val="005F3980"/>
    <w:rsid w:val="006002B8"/>
    <w:rsid w:val="00600A9A"/>
    <w:rsid w:val="0060314F"/>
    <w:rsid w:val="0060655E"/>
    <w:rsid w:val="00617D94"/>
    <w:rsid w:val="00620519"/>
    <w:rsid w:val="00620F74"/>
    <w:rsid w:val="00622D81"/>
    <w:rsid w:val="006240B0"/>
    <w:rsid w:val="00624339"/>
    <w:rsid w:val="006264E8"/>
    <w:rsid w:val="006301A5"/>
    <w:rsid w:val="006334A8"/>
    <w:rsid w:val="00636E67"/>
    <w:rsid w:val="00637235"/>
    <w:rsid w:val="00637418"/>
    <w:rsid w:val="006415C3"/>
    <w:rsid w:val="00641F33"/>
    <w:rsid w:val="00652146"/>
    <w:rsid w:val="00652931"/>
    <w:rsid w:val="00652C90"/>
    <w:rsid w:val="00652E64"/>
    <w:rsid w:val="00653DCB"/>
    <w:rsid w:val="006545BF"/>
    <w:rsid w:val="00655CB6"/>
    <w:rsid w:val="006562CF"/>
    <w:rsid w:val="0065648A"/>
    <w:rsid w:val="0066067B"/>
    <w:rsid w:val="00660CF1"/>
    <w:rsid w:val="00662A43"/>
    <w:rsid w:val="006641A8"/>
    <w:rsid w:val="00664E4C"/>
    <w:rsid w:val="00665002"/>
    <w:rsid w:val="00670516"/>
    <w:rsid w:val="006718D9"/>
    <w:rsid w:val="00675E73"/>
    <w:rsid w:val="00680443"/>
    <w:rsid w:val="006824A4"/>
    <w:rsid w:val="0068300C"/>
    <w:rsid w:val="00685082"/>
    <w:rsid w:val="0068584E"/>
    <w:rsid w:val="00692988"/>
    <w:rsid w:val="00696652"/>
    <w:rsid w:val="006A2BED"/>
    <w:rsid w:val="006A3869"/>
    <w:rsid w:val="006A6746"/>
    <w:rsid w:val="006A7076"/>
    <w:rsid w:val="006B1628"/>
    <w:rsid w:val="006B3B5B"/>
    <w:rsid w:val="006B46F0"/>
    <w:rsid w:val="006B5E39"/>
    <w:rsid w:val="006C0130"/>
    <w:rsid w:val="006C1C09"/>
    <w:rsid w:val="006D5B48"/>
    <w:rsid w:val="006D5CCB"/>
    <w:rsid w:val="006D7A4E"/>
    <w:rsid w:val="006D7B1E"/>
    <w:rsid w:val="006E65F4"/>
    <w:rsid w:val="006E7755"/>
    <w:rsid w:val="006E7784"/>
    <w:rsid w:val="006F254F"/>
    <w:rsid w:val="006F4851"/>
    <w:rsid w:val="006F4B42"/>
    <w:rsid w:val="00702F7E"/>
    <w:rsid w:val="00704FD5"/>
    <w:rsid w:val="00707365"/>
    <w:rsid w:val="007130E7"/>
    <w:rsid w:val="0071552E"/>
    <w:rsid w:val="0071609B"/>
    <w:rsid w:val="007214C9"/>
    <w:rsid w:val="007224FB"/>
    <w:rsid w:val="007278C5"/>
    <w:rsid w:val="00733B64"/>
    <w:rsid w:val="00733B90"/>
    <w:rsid w:val="00736EE4"/>
    <w:rsid w:val="00740E74"/>
    <w:rsid w:val="007432D9"/>
    <w:rsid w:val="007469DD"/>
    <w:rsid w:val="00746BF9"/>
    <w:rsid w:val="00746D8D"/>
    <w:rsid w:val="0074718F"/>
    <w:rsid w:val="0075136C"/>
    <w:rsid w:val="00755896"/>
    <w:rsid w:val="007567FA"/>
    <w:rsid w:val="007570B1"/>
    <w:rsid w:val="0076449E"/>
    <w:rsid w:val="007658DD"/>
    <w:rsid w:val="007679E6"/>
    <w:rsid w:val="00767C28"/>
    <w:rsid w:val="007733EC"/>
    <w:rsid w:val="00774416"/>
    <w:rsid w:val="0077471C"/>
    <w:rsid w:val="00775005"/>
    <w:rsid w:val="0078020E"/>
    <w:rsid w:val="00780216"/>
    <w:rsid w:val="0078445A"/>
    <w:rsid w:val="00791110"/>
    <w:rsid w:val="00791FEC"/>
    <w:rsid w:val="00792FE5"/>
    <w:rsid w:val="00793E07"/>
    <w:rsid w:val="0079450F"/>
    <w:rsid w:val="0079558C"/>
    <w:rsid w:val="007A0174"/>
    <w:rsid w:val="007A1301"/>
    <w:rsid w:val="007A6813"/>
    <w:rsid w:val="007B2A55"/>
    <w:rsid w:val="007B6D62"/>
    <w:rsid w:val="007C0F74"/>
    <w:rsid w:val="007C1531"/>
    <w:rsid w:val="007C175E"/>
    <w:rsid w:val="007C2906"/>
    <w:rsid w:val="007C2955"/>
    <w:rsid w:val="007C39CB"/>
    <w:rsid w:val="007C3EF5"/>
    <w:rsid w:val="007C6F62"/>
    <w:rsid w:val="007C7D98"/>
    <w:rsid w:val="007D0286"/>
    <w:rsid w:val="007D1848"/>
    <w:rsid w:val="007D2EFA"/>
    <w:rsid w:val="007D5730"/>
    <w:rsid w:val="007E16E3"/>
    <w:rsid w:val="007E4B8F"/>
    <w:rsid w:val="007E6E50"/>
    <w:rsid w:val="007F06C5"/>
    <w:rsid w:val="007F32AA"/>
    <w:rsid w:val="007F3FE6"/>
    <w:rsid w:val="007F4D01"/>
    <w:rsid w:val="007F590C"/>
    <w:rsid w:val="008021D8"/>
    <w:rsid w:val="00807573"/>
    <w:rsid w:val="0081080B"/>
    <w:rsid w:val="00810D42"/>
    <w:rsid w:val="0081338E"/>
    <w:rsid w:val="008206F2"/>
    <w:rsid w:val="008225F3"/>
    <w:rsid w:val="008269F1"/>
    <w:rsid w:val="008307C4"/>
    <w:rsid w:val="008353E7"/>
    <w:rsid w:val="00837519"/>
    <w:rsid w:val="00843833"/>
    <w:rsid w:val="0084428E"/>
    <w:rsid w:val="00846D4E"/>
    <w:rsid w:val="00847D67"/>
    <w:rsid w:val="0085058E"/>
    <w:rsid w:val="008524BA"/>
    <w:rsid w:val="00854F7A"/>
    <w:rsid w:val="0085539F"/>
    <w:rsid w:val="00860700"/>
    <w:rsid w:val="00861486"/>
    <w:rsid w:val="00861D05"/>
    <w:rsid w:val="00865631"/>
    <w:rsid w:val="00867235"/>
    <w:rsid w:val="00872AF4"/>
    <w:rsid w:val="0087468F"/>
    <w:rsid w:val="00875017"/>
    <w:rsid w:val="00877422"/>
    <w:rsid w:val="00877A21"/>
    <w:rsid w:val="00891DE6"/>
    <w:rsid w:val="00891E07"/>
    <w:rsid w:val="00893D3D"/>
    <w:rsid w:val="0089407F"/>
    <w:rsid w:val="00897DD1"/>
    <w:rsid w:val="008A0BE0"/>
    <w:rsid w:val="008A1C18"/>
    <w:rsid w:val="008A4064"/>
    <w:rsid w:val="008A4606"/>
    <w:rsid w:val="008A5AEE"/>
    <w:rsid w:val="008A5E6F"/>
    <w:rsid w:val="008B2E90"/>
    <w:rsid w:val="008B4913"/>
    <w:rsid w:val="008B6227"/>
    <w:rsid w:val="008B6A31"/>
    <w:rsid w:val="008C09B2"/>
    <w:rsid w:val="008C0CBE"/>
    <w:rsid w:val="008C1748"/>
    <w:rsid w:val="008C2FF4"/>
    <w:rsid w:val="008C33E8"/>
    <w:rsid w:val="008C3675"/>
    <w:rsid w:val="008C39FF"/>
    <w:rsid w:val="008C3E26"/>
    <w:rsid w:val="008C55FF"/>
    <w:rsid w:val="008D001F"/>
    <w:rsid w:val="008D1809"/>
    <w:rsid w:val="008D4474"/>
    <w:rsid w:val="008D4BCB"/>
    <w:rsid w:val="008E0B86"/>
    <w:rsid w:val="008F05D4"/>
    <w:rsid w:val="008F4B0C"/>
    <w:rsid w:val="008F4C6F"/>
    <w:rsid w:val="008F7B28"/>
    <w:rsid w:val="008F7E7D"/>
    <w:rsid w:val="009025B9"/>
    <w:rsid w:val="00904869"/>
    <w:rsid w:val="0090673E"/>
    <w:rsid w:val="00907913"/>
    <w:rsid w:val="00910A27"/>
    <w:rsid w:val="009138FB"/>
    <w:rsid w:val="00921701"/>
    <w:rsid w:val="00921B1A"/>
    <w:rsid w:val="00923149"/>
    <w:rsid w:val="0092469C"/>
    <w:rsid w:val="00926AB5"/>
    <w:rsid w:val="00927688"/>
    <w:rsid w:val="009302E3"/>
    <w:rsid w:val="0093158D"/>
    <w:rsid w:val="009315F0"/>
    <w:rsid w:val="00931E30"/>
    <w:rsid w:val="00932124"/>
    <w:rsid w:val="00933E7D"/>
    <w:rsid w:val="009422A0"/>
    <w:rsid w:val="0094509F"/>
    <w:rsid w:val="00946D47"/>
    <w:rsid w:val="0095361B"/>
    <w:rsid w:val="00957392"/>
    <w:rsid w:val="009607CB"/>
    <w:rsid w:val="00960FE6"/>
    <w:rsid w:val="009638A3"/>
    <w:rsid w:val="0096475F"/>
    <w:rsid w:val="0096557C"/>
    <w:rsid w:val="00965D21"/>
    <w:rsid w:val="00974899"/>
    <w:rsid w:val="00981BAE"/>
    <w:rsid w:val="00982C8B"/>
    <w:rsid w:val="00982D36"/>
    <w:rsid w:val="00986FDC"/>
    <w:rsid w:val="009942B1"/>
    <w:rsid w:val="009971BC"/>
    <w:rsid w:val="009973CD"/>
    <w:rsid w:val="009976B0"/>
    <w:rsid w:val="009978EC"/>
    <w:rsid w:val="009A1893"/>
    <w:rsid w:val="009A695E"/>
    <w:rsid w:val="009A6CBB"/>
    <w:rsid w:val="009A779A"/>
    <w:rsid w:val="009B2D92"/>
    <w:rsid w:val="009B3EAC"/>
    <w:rsid w:val="009C159E"/>
    <w:rsid w:val="009C3950"/>
    <w:rsid w:val="009D45BB"/>
    <w:rsid w:val="009D4F05"/>
    <w:rsid w:val="009D6903"/>
    <w:rsid w:val="009D6C88"/>
    <w:rsid w:val="009F0306"/>
    <w:rsid w:val="009F0D37"/>
    <w:rsid w:val="009F2987"/>
    <w:rsid w:val="009F544C"/>
    <w:rsid w:val="009F6941"/>
    <w:rsid w:val="009F72C8"/>
    <w:rsid w:val="00A0034D"/>
    <w:rsid w:val="00A033EA"/>
    <w:rsid w:val="00A037EE"/>
    <w:rsid w:val="00A05B58"/>
    <w:rsid w:val="00A1201C"/>
    <w:rsid w:val="00A1262C"/>
    <w:rsid w:val="00A13824"/>
    <w:rsid w:val="00A14B8F"/>
    <w:rsid w:val="00A150D6"/>
    <w:rsid w:val="00A17C78"/>
    <w:rsid w:val="00A20758"/>
    <w:rsid w:val="00A23FE4"/>
    <w:rsid w:val="00A24C64"/>
    <w:rsid w:val="00A30A2A"/>
    <w:rsid w:val="00A313BD"/>
    <w:rsid w:val="00A31B7E"/>
    <w:rsid w:val="00A337CC"/>
    <w:rsid w:val="00A33E58"/>
    <w:rsid w:val="00A34405"/>
    <w:rsid w:val="00A345C4"/>
    <w:rsid w:val="00A345DB"/>
    <w:rsid w:val="00A36094"/>
    <w:rsid w:val="00A36230"/>
    <w:rsid w:val="00A40001"/>
    <w:rsid w:val="00A412C7"/>
    <w:rsid w:val="00A43B84"/>
    <w:rsid w:val="00A44301"/>
    <w:rsid w:val="00A561DF"/>
    <w:rsid w:val="00A57646"/>
    <w:rsid w:val="00A60EF2"/>
    <w:rsid w:val="00A620B2"/>
    <w:rsid w:val="00A66E7C"/>
    <w:rsid w:val="00A803CE"/>
    <w:rsid w:val="00A81A59"/>
    <w:rsid w:val="00A82170"/>
    <w:rsid w:val="00A82F94"/>
    <w:rsid w:val="00A847EB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577E"/>
    <w:rsid w:val="00AB75CC"/>
    <w:rsid w:val="00AB7ACF"/>
    <w:rsid w:val="00AB7F10"/>
    <w:rsid w:val="00AC3A57"/>
    <w:rsid w:val="00AC4DA3"/>
    <w:rsid w:val="00AC51A1"/>
    <w:rsid w:val="00AC6082"/>
    <w:rsid w:val="00AD1875"/>
    <w:rsid w:val="00AD25A4"/>
    <w:rsid w:val="00AD4089"/>
    <w:rsid w:val="00AD425D"/>
    <w:rsid w:val="00AD6C20"/>
    <w:rsid w:val="00AE06B3"/>
    <w:rsid w:val="00AE1E82"/>
    <w:rsid w:val="00AE2A9D"/>
    <w:rsid w:val="00AE5B5F"/>
    <w:rsid w:val="00AF2D34"/>
    <w:rsid w:val="00AF37DB"/>
    <w:rsid w:val="00AF6749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24A68"/>
    <w:rsid w:val="00B31429"/>
    <w:rsid w:val="00B336B8"/>
    <w:rsid w:val="00B340B2"/>
    <w:rsid w:val="00B34957"/>
    <w:rsid w:val="00B3646D"/>
    <w:rsid w:val="00B37E35"/>
    <w:rsid w:val="00B46C9E"/>
    <w:rsid w:val="00B5004A"/>
    <w:rsid w:val="00B5022E"/>
    <w:rsid w:val="00B5320A"/>
    <w:rsid w:val="00B54CDE"/>
    <w:rsid w:val="00B559FC"/>
    <w:rsid w:val="00B57176"/>
    <w:rsid w:val="00B57283"/>
    <w:rsid w:val="00B57507"/>
    <w:rsid w:val="00B57591"/>
    <w:rsid w:val="00B57922"/>
    <w:rsid w:val="00B57E2E"/>
    <w:rsid w:val="00B60678"/>
    <w:rsid w:val="00B6128E"/>
    <w:rsid w:val="00B65C4E"/>
    <w:rsid w:val="00B75CF9"/>
    <w:rsid w:val="00B81AB9"/>
    <w:rsid w:val="00B905C4"/>
    <w:rsid w:val="00B92D30"/>
    <w:rsid w:val="00B9659E"/>
    <w:rsid w:val="00BA042D"/>
    <w:rsid w:val="00BA1B41"/>
    <w:rsid w:val="00BA225F"/>
    <w:rsid w:val="00BA262F"/>
    <w:rsid w:val="00BA3C18"/>
    <w:rsid w:val="00BA45EF"/>
    <w:rsid w:val="00BB3DFD"/>
    <w:rsid w:val="00BB72B1"/>
    <w:rsid w:val="00BB79F9"/>
    <w:rsid w:val="00BC1051"/>
    <w:rsid w:val="00BC259B"/>
    <w:rsid w:val="00BD2674"/>
    <w:rsid w:val="00BD2992"/>
    <w:rsid w:val="00BD2ECB"/>
    <w:rsid w:val="00BD497F"/>
    <w:rsid w:val="00BD737A"/>
    <w:rsid w:val="00BE3D37"/>
    <w:rsid w:val="00BE40B4"/>
    <w:rsid w:val="00BE4979"/>
    <w:rsid w:val="00BE6C26"/>
    <w:rsid w:val="00BF0B05"/>
    <w:rsid w:val="00BF19C5"/>
    <w:rsid w:val="00BF32AD"/>
    <w:rsid w:val="00BF7466"/>
    <w:rsid w:val="00C048A7"/>
    <w:rsid w:val="00C053C5"/>
    <w:rsid w:val="00C075E1"/>
    <w:rsid w:val="00C123F7"/>
    <w:rsid w:val="00C12713"/>
    <w:rsid w:val="00C14827"/>
    <w:rsid w:val="00C16D9C"/>
    <w:rsid w:val="00C16F52"/>
    <w:rsid w:val="00C17D36"/>
    <w:rsid w:val="00C20C83"/>
    <w:rsid w:val="00C234F9"/>
    <w:rsid w:val="00C278E3"/>
    <w:rsid w:val="00C36069"/>
    <w:rsid w:val="00C37335"/>
    <w:rsid w:val="00C41D77"/>
    <w:rsid w:val="00C43DE5"/>
    <w:rsid w:val="00C45878"/>
    <w:rsid w:val="00C4715D"/>
    <w:rsid w:val="00C51146"/>
    <w:rsid w:val="00C51596"/>
    <w:rsid w:val="00C54BD7"/>
    <w:rsid w:val="00C553E1"/>
    <w:rsid w:val="00C56637"/>
    <w:rsid w:val="00C633FF"/>
    <w:rsid w:val="00C63CDA"/>
    <w:rsid w:val="00C6435B"/>
    <w:rsid w:val="00C6755E"/>
    <w:rsid w:val="00C71763"/>
    <w:rsid w:val="00C7443C"/>
    <w:rsid w:val="00C752FC"/>
    <w:rsid w:val="00C805F5"/>
    <w:rsid w:val="00C83B08"/>
    <w:rsid w:val="00C86ABB"/>
    <w:rsid w:val="00C95BBA"/>
    <w:rsid w:val="00CA3892"/>
    <w:rsid w:val="00CB39A4"/>
    <w:rsid w:val="00CB4410"/>
    <w:rsid w:val="00CB5357"/>
    <w:rsid w:val="00CB6A4A"/>
    <w:rsid w:val="00CB6CBE"/>
    <w:rsid w:val="00CB72FE"/>
    <w:rsid w:val="00CC0A94"/>
    <w:rsid w:val="00CC54ED"/>
    <w:rsid w:val="00CD0A97"/>
    <w:rsid w:val="00CD29E0"/>
    <w:rsid w:val="00CD505A"/>
    <w:rsid w:val="00CD54F2"/>
    <w:rsid w:val="00CE09EB"/>
    <w:rsid w:val="00CE1196"/>
    <w:rsid w:val="00CE34E2"/>
    <w:rsid w:val="00CE39DE"/>
    <w:rsid w:val="00CE6857"/>
    <w:rsid w:val="00CF0C28"/>
    <w:rsid w:val="00CF122E"/>
    <w:rsid w:val="00CF259A"/>
    <w:rsid w:val="00CF50C8"/>
    <w:rsid w:val="00CF6AA3"/>
    <w:rsid w:val="00D023BC"/>
    <w:rsid w:val="00D05899"/>
    <w:rsid w:val="00D06995"/>
    <w:rsid w:val="00D10396"/>
    <w:rsid w:val="00D11546"/>
    <w:rsid w:val="00D1539E"/>
    <w:rsid w:val="00D15603"/>
    <w:rsid w:val="00D17749"/>
    <w:rsid w:val="00D21666"/>
    <w:rsid w:val="00D27169"/>
    <w:rsid w:val="00D35110"/>
    <w:rsid w:val="00D3553D"/>
    <w:rsid w:val="00D36A22"/>
    <w:rsid w:val="00D36A5B"/>
    <w:rsid w:val="00D36B42"/>
    <w:rsid w:val="00D37817"/>
    <w:rsid w:val="00D437E7"/>
    <w:rsid w:val="00D45C93"/>
    <w:rsid w:val="00D47431"/>
    <w:rsid w:val="00D5350F"/>
    <w:rsid w:val="00D54AE2"/>
    <w:rsid w:val="00D64988"/>
    <w:rsid w:val="00D67FC7"/>
    <w:rsid w:val="00D705E6"/>
    <w:rsid w:val="00D7262A"/>
    <w:rsid w:val="00D8106B"/>
    <w:rsid w:val="00D840E8"/>
    <w:rsid w:val="00D84728"/>
    <w:rsid w:val="00D92DEA"/>
    <w:rsid w:val="00D9320B"/>
    <w:rsid w:val="00D94344"/>
    <w:rsid w:val="00D944D8"/>
    <w:rsid w:val="00D94CD3"/>
    <w:rsid w:val="00D95AF5"/>
    <w:rsid w:val="00DB226F"/>
    <w:rsid w:val="00DB36BF"/>
    <w:rsid w:val="00DB460D"/>
    <w:rsid w:val="00DB613B"/>
    <w:rsid w:val="00DC0C96"/>
    <w:rsid w:val="00DC25F8"/>
    <w:rsid w:val="00DC31AF"/>
    <w:rsid w:val="00DD04DA"/>
    <w:rsid w:val="00DD1860"/>
    <w:rsid w:val="00DD251D"/>
    <w:rsid w:val="00DD2B06"/>
    <w:rsid w:val="00DD2F78"/>
    <w:rsid w:val="00DD55A0"/>
    <w:rsid w:val="00DE1AFF"/>
    <w:rsid w:val="00DE7DC8"/>
    <w:rsid w:val="00DF0CBA"/>
    <w:rsid w:val="00DF32EA"/>
    <w:rsid w:val="00DF40D6"/>
    <w:rsid w:val="00DF4320"/>
    <w:rsid w:val="00DF7603"/>
    <w:rsid w:val="00E03174"/>
    <w:rsid w:val="00E03A7F"/>
    <w:rsid w:val="00E061E7"/>
    <w:rsid w:val="00E1539E"/>
    <w:rsid w:val="00E154C0"/>
    <w:rsid w:val="00E15F33"/>
    <w:rsid w:val="00E166C8"/>
    <w:rsid w:val="00E17CC7"/>
    <w:rsid w:val="00E23D22"/>
    <w:rsid w:val="00E250F1"/>
    <w:rsid w:val="00E25341"/>
    <w:rsid w:val="00E35DB2"/>
    <w:rsid w:val="00E45DE1"/>
    <w:rsid w:val="00E46DA7"/>
    <w:rsid w:val="00E512C4"/>
    <w:rsid w:val="00E53F73"/>
    <w:rsid w:val="00E55429"/>
    <w:rsid w:val="00E62752"/>
    <w:rsid w:val="00E6307B"/>
    <w:rsid w:val="00E71DB1"/>
    <w:rsid w:val="00E75214"/>
    <w:rsid w:val="00E763FD"/>
    <w:rsid w:val="00E77F46"/>
    <w:rsid w:val="00E81824"/>
    <w:rsid w:val="00E83A34"/>
    <w:rsid w:val="00E83C10"/>
    <w:rsid w:val="00E86179"/>
    <w:rsid w:val="00E93129"/>
    <w:rsid w:val="00E93AD6"/>
    <w:rsid w:val="00E9500E"/>
    <w:rsid w:val="00EA1C83"/>
    <w:rsid w:val="00EA38D1"/>
    <w:rsid w:val="00EA71A2"/>
    <w:rsid w:val="00EB03BD"/>
    <w:rsid w:val="00EB0573"/>
    <w:rsid w:val="00EB172E"/>
    <w:rsid w:val="00EB5B62"/>
    <w:rsid w:val="00EC0682"/>
    <w:rsid w:val="00EC215B"/>
    <w:rsid w:val="00ED1971"/>
    <w:rsid w:val="00ED343F"/>
    <w:rsid w:val="00ED63C2"/>
    <w:rsid w:val="00EE1154"/>
    <w:rsid w:val="00EE15FB"/>
    <w:rsid w:val="00EE6452"/>
    <w:rsid w:val="00EE7801"/>
    <w:rsid w:val="00EE7DA3"/>
    <w:rsid w:val="00EF38C7"/>
    <w:rsid w:val="00EF6035"/>
    <w:rsid w:val="00F12FB3"/>
    <w:rsid w:val="00F14B6F"/>
    <w:rsid w:val="00F1527E"/>
    <w:rsid w:val="00F23140"/>
    <w:rsid w:val="00F251F5"/>
    <w:rsid w:val="00F25B47"/>
    <w:rsid w:val="00F2718C"/>
    <w:rsid w:val="00F275D5"/>
    <w:rsid w:val="00F276BF"/>
    <w:rsid w:val="00F32A4C"/>
    <w:rsid w:val="00F33B8E"/>
    <w:rsid w:val="00F429CF"/>
    <w:rsid w:val="00F44610"/>
    <w:rsid w:val="00F44C81"/>
    <w:rsid w:val="00F46251"/>
    <w:rsid w:val="00F478DD"/>
    <w:rsid w:val="00F5026C"/>
    <w:rsid w:val="00F54A22"/>
    <w:rsid w:val="00F60F5F"/>
    <w:rsid w:val="00F62C2C"/>
    <w:rsid w:val="00F653C7"/>
    <w:rsid w:val="00F7097D"/>
    <w:rsid w:val="00F71D97"/>
    <w:rsid w:val="00F743FD"/>
    <w:rsid w:val="00F75AA8"/>
    <w:rsid w:val="00F84910"/>
    <w:rsid w:val="00F852DF"/>
    <w:rsid w:val="00F857CE"/>
    <w:rsid w:val="00FA1B70"/>
    <w:rsid w:val="00FA25DB"/>
    <w:rsid w:val="00FA2E27"/>
    <w:rsid w:val="00FC19CE"/>
    <w:rsid w:val="00FD2AC0"/>
    <w:rsid w:val="00FD2DA9"/>
    <w:rsid w:val="00FD30DF"/>
    <w:rsid w:val="00FE23D9"/>
    <w:rsid w:val="00FE2BA4"/>
    <w:rsid w:val="00FE2D79"/>
    <w:rsid w:val="00FE3A47"/>
    <w:rsid w:val="00FE472A"/>
    <w:rsid w:val="00FE6223"/>
    <w:rsid w:val="00FE7E17"/>
    <w:rsid w:val="00FF6392"/>
    <w:rsid w:val="00FF63D1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DD186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7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4339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3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150581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1E386B-6581-44BB-A282-77167208A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5</TotalTime>
  <Pages>4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Microsoft account</cp:lastModifiedBy>
  <cp:revision>314</cp:revision>
  <cp:lastPrinted>2023-09-14T07:41:00Z</cp:lastPrinted>
  <dcterms:created xsi:type="dcterms:W3CDTF">2022-04-12T09:56:00Z</dcterms:created>
  <dcterms:modified xsi:type="dcterms:W3CDTF">2023-12-11T02:41:00Z</dcterms:modified>
</cp:coreProperties>
</file>